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70A5CA" w14:textId="0A3B9D12" w:rsidR="00954934" w:rsidRDefault="00954934" w:rsidP="00954934">
      <w:pPr>
        <w:pStyle w:val="Title"/>
      </w:pPr>
      <w:r w:rsidRPr="00954934">
        <w:t xml:space="preserve">Phần 11: </w:t>
      </w:r>
      <w:proofErr w:type="spellStart"/>
      <w:r w:rsidRPr="00954934">
        <w:t>Thêm</w:t>
      </w:r>
      <w:proofErr w:type="spellEnd"/>
      <w:r w:rsidRPr="00954934">
        <w:t xml:space="preserve"> tìm kiếm (mở rộng)</w:t>
      </w:r>
    </w:p>
    <w:p w14:paraId="7542746C" w14:textId="77777777" w:rsidR="00954934" w:rsidRPr="00954934" w:rsidRDefault="00954934" w:rsidP="003074D2">
      <w:proofErr w:type="spellStart"/>
      <w:r w:rsidRPr="00954934">
        <w:t>Như</w:t>
      </w:r>
      <w:proofErr w:type="spellEnd"/>
      <w:r w:rsidRPr="00954934">
        <w:t xml:space="preserve"> đã hướng dẫn ở bài </w:t>
      </w:r>
      <w:proofErr w:type="spellStart"/>
      <w:r w:rsidRPr="00954934">
        <w:t>viết</w:t>
      </w:r>
      <w:proofErr w:type="spellEnd"/>
      <w:r w:rsidRPr="00954934">
        <w:t xml:space="preserve"> phần 10 về cách tìm kiếm </w:t>
      </w:r>
      <w:proofErr w:type="spellStart"/>
      <w:r w:rsidRPr="00954934">
        <w:t>liên</w:t>
      </w:r>
      <w:proofErr w:type="spellEnd"/>
      <w:r w:rsidRPr="00954934">
        <w:t xml:space="preserve"> kết theo </w:t>
      </w:r>
      <w:proofErr w:type="spellStart"/>
      <w:r w:rsidRPr="00954934">
        <w:t>tiêu</w:t>
      </w:r>
      <w:proofErr w:type="spellEnd"/>
      <w:r w:rsidRPr="00954934">
        <w:t xml:space="preserve"> đề (Title) và </w:t>
      </w:r>
      <w:proofErr w:type="spellStart"/>
      <w:r w:rsidRPr="00954934">
        <w:t>Danh</w:t>
      </w:r>
      <w:proofErr w:type="spellEnd"/>
      <w:r w:rsidRPr="00954934">
        <w:t xml:space="preserve"> mục. Bài </w:t>
      </w:r>
      <w:proofErr w:type="spellStart"/>
      <w:r w:rsidRPr="00954934">
        <w:t>viết</w:t>
      </w:r>
      <w:proofErr w:type="spellEnd"/>
      <w:r w:rsidRPr="00954934">
        <w:t xml:space="preserve"> này sẽ hướng dẫn bạn cách tìm kiếm mà bảng Link và bảng Category </w:t>
      </w:r>
      <w:proofErr w:type="spellStart"/>
      <w:r w:rsidRPr="00954934">
        <w:t>chứa</w:t>
      </w:r>
      <w:proofErr w:type="spellEnd"/>
      <w:r w:rsidRPr="00954934">
        <w:t xml:space="preserve"> các thuộc tính điều hướng (</w:t>
      </w:r>
      <w:r w:rsidRPr="00954934">
        <w:rPr>
          <w:b/>
          <w:bCs/>
        </w:rPr>
        <w:t>navigation links</w:t>
      </w:r>
      <w:r w:rsidRPr="00954934">
        <w:t xml:space="preserve">). Điều bắt </w:t>
      </w:r>
      <w:proofErr w:type="spellStart"/>
      <w:r w:rsidRPr="00954934">
        <w:t>buộc</w:t>
      </w:r>
      <w:proofErr w:type="spellEnd"/>
      <w:r w:rsidRPr="00954934">
        <w:t xml:space="preserve"> để tìm kiếm theo thuộc tính điều hướng là bạn phải tạo database hoặc </w:t>
      </w:r>
      <w:proofErr w:type="spellStart"/>
      <w:r w:rsidRPr="00954934">
        <w:t>mô</w:t>
      </w:r>
      <w:proofErr w:type="spellEnd"/>
      <w:r w:rsidRPr="00954934">
        <w:t xml:space="preserve"> hình có </w:t>
      </w:r>
      <w:proofErr w:type="spellStart"/>
      <w:r w:rsidRPr="00954934">
        <w:t>liên</w:t>
      </w:r>
      <w:proofErr w:type="spellEnd"/>
      <w:r w:rsidRPr="00954934">
        <w:t xml:space="preserve"> kết rằng </w:t>
      </w:r>
      <w:proofErr w:type="spellStart"/>
      <w:r w:rsidRPr="00954934">
        <w:t>buộc</w:t>
      </w:r>
      <w:proofErr w:type="spellEnd"/>
      <w:r w:rsidRPr="00954934">
        <w:t xml:space="preserve"> với </w:t>
      </w:r>
      <w:proofErr w:type="spellStart"/>
      <w:r w:rsidRPr="00954934">
        <w:t>nhau</w:t>
      </w:r>
      <w:proofErr w:type="spellEnd"/>
      <w:r w:rsidRPr="00954934">
        <w:t xml:space="preserve">. Bạn có thể </w:t>
      </w:r>
      <w:proofErr w:type="spellStart"/>
      <w:r w:rsidRPr="00954934">
        <w:t>xem</w:t>
      </w:r>
      <w:proofErr w:type="spellEnd"/>
      <w:r w:rsidRPr="00954934">
        <w:t xml:space="preserve"> lại </w:t>
      </w:r>
      <w:proofErr w:type="spellStart"/>
      <w:r w:rsidRPr="00954934">
        <w:t>mô</w:t>
      </w:r>
      <w:proofErr w:type="spellEnd"/>
      <w:r w:rsidRPr="00954934">
        <w:t xml:space="preserve"> hình database </w:t>
      </w:r>
      <w:proofErr w:type="spellStart"/>
      <w:r w:rsidRPr="00954934">
        <w:t>như</w:t>
      </w:r>
      <w:proofErr w:type="spellEnd"/>
      <w:r w:rsidRPr="00954934">
        <w:t xml:space="preserve"> </w:t>
      </w:r>
      <w:proofErr w:type="spellStart"/>
      <w:r w:rsidRPr="00954934">
        <w:t>sau</w:t>
      </w:r>
      <w:proofErr w:type="spellEnd"/>
      <w:r w:rsidRPr="00954934">
        <w:t>:</w:t>
      </w:r>
    </w:p>
    <w:p w14:paraId="117945A7" w14:textId="10ED413E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6E888CFA" wp14:editId="3BF068B2">
            <wp:extent cx="5972175" cy="263271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1D93A" w14:textId="77777777" w:rsidR="00954934" w:rsidRPr="00954934" w:rsidRDefault="00954934" w:rsidP="003074D2">
      <w:proofErr w:type="spellStart"/>
      <w:r w:rsidRPr="00954934">
        <w:t>Trong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hình trên, bạn có thể thấy bảng Category và bảng Link </w:t>
      </w:r>
      <w:proofErr w:type="spellStart"/>
      <w:r w:rsidRPr="00954934">
        <w:t>quan</w:t>
      </w:r>
      <w:proofErr w:type="spellEnd"/>
      <w:r w:rsidRPr="00954934">
        <w:t xml:space="preserve"> hệ với </w:t>
      </w:r>
      <w:proofErr w:type="spellStart"/>
      <w:r w:rsidRPr="00954934">
        <w:t>nhau</w:t>
      </w:r>
      <w:proofErr w:type="spellEnd"/>
      <w:r w:rsidRPr="00954934">
        <w:t xml:space="preserve"> theo </w:t>
      </w:r>
      <w:proofErr w:type="spellStart"/>
      <w:r w:rsidRPr="00954934">
        <w:t>kiểu</w:t>
      </w:r>
      <w:proofErr w:type="spellEnd"/>
      <w:r w:rsidRPr="00954934">
        <w:t xml:space="preserve"> 1-n, tức là 1 </w:t>
      </w:r>
      <w:proofErr w:type="spellStart"/>
      <w:r w:rsidRPr="00954934">
        <w:t>danh</w:t>
      </w:r>
      <w:proofErr w:type="spellEnd"/>
      <w:r w:rsidRPr="00954934">
        <w:t xml:space="preserve"> mục (Category) có </w:t>
      </w:r>
      <w:proofErr w:type="spellStart"/>
      <w:r w:rsidRPr="00954934">
        <w:t>chứa</w:t>
      </w:r>
      <w:proofErr w:type="spellEnd"/>
      <w:r w:rsidRPr="00954934">
        <w:t xml:space="preserve"> nhiều </w:t>
      </w:r>
      <w:proofErr w:type="spellStart"/>
      <w:r w:rsidRPr="00954934">
        <w:t>liên</w:t>
      </w:r>
      <w:proofErr w:type="spellEnd"/>
      <w:r w:rsidRPr="00954934">
        <w:t xml:space="preserve"> kết (Link), hay 1 </w:t>
      </w:r>
      <w:proofErr w:type="spellStart"/>
      <w:r w:rsidRPr="00954934">
        <w:t>liên</w:t>
      </w:r>
      <w:proofErr w:type="spellEnd"/>
      <w:r w:rsidRPr="00954934">
        <w:t xml:space="preserve"> kết (Link) chỉ thuộc về 1 </w:t>
      </w:r>
      <w:proofErr w:type="spellStart"/>
      <w:r w:rsidRPr="00954934">
        <w:t>danh</w:t>
      </w:r>
      <w:proofErr w:type="spellEnd"/>
      <w:r w:rsidRPr="00954934">
        <w:t xml:space="preserve"> mục (Category) </w:t>
      </w:r>
      <w:proofErr w:type="spellStart"/>
      <w:r w:rsidRPr="00954934">
        <w:t>duy</w:t>
      </w:r>
      <w:proofErr w:type="spellEnd"/>
      <w:r w:rsidRPr="00954934">
        <w:t xml:space="preserve"> nhất.</w:t>
      </w:r>
    </w:p>
    <w:p w14:paraId="4EA783CD" w14:textId="77777777" w:rsidR="00954934" w:rsidRPr="00954934" w:rsidRDefault="00954934" w:rsidP="003074D2">
      <w:pPr>
        <w:pStyle w:val="Heading1"/>
      </w:pPr>
      <w:r w:rsidRPr="00954934">
        <w:t xml:space="preserve">Tạo </w:t>
      </w:r>
      <w:proofErr w:type="spellStart"/>
      <w:r w:rsidRPr="00954934">
        <w:t>cơ</w:t>
      </w:r>
      <w:proofErr w:type="spellEnd"/>
      <w:r w:rsidRPr="00954934">
        <w:t xml:space="preserve"> sở dữ liệu</w:t>
      </w:r>
    </w:p>
    <w:p w14:paraId="0B782186" w14:textId="0508AAF7" w:rsidR="00954934" w:rsidRDefault="00954934" w:rsidP="003074D2">
      <w:r w:rsidRPr="00954934">
        <w:t>Mở </w:t>
      </w:r>
      <w:r w:rsidRPr="00954934">
        <w:rPr>
          <w:b/>
          <w:bCs/>
        </w:rPr>
        <w:t>Microsoft SQL Server</w:t>
      </w:r>
      <w:r w:rsidRPr="00954934">
        <w:t xml:space="preserve">, bạn tạo mới </w:t>
      </w:r>
      <w:proofErr w:type="spellStart"/>
      <w:r w:rsidRPr="00954934">
        <w:t>cơ</w:t>
      </w:r>
      <w:proofErr w:type="spellEnd"/>
      <w:r w:rsidRPr="00954934">
        <w:t xml:space="preserve"> sở dữ liệu </w:t>
      </w:r>
      <w:proofErr w:type="spellStart"/>
      <w:r w:rsidRPr="00954934">
        <w:t>tên</w:t>
      </w:r>
      <w:proofErr w:type="spellEnd"/>
      <w:r w:rsidRPr="00954934">
        <w:t xml:space="preserve"> là </w:t>
      </w:r>
      <w:r w:rsidRPr="00954934">
        <w:rPr>
          <w:b/>
          <w:bCs/>
        </w:rPr>
        <w:t>DammioMVC1</w:t>
      </w:r>
      <w:r w:rsidRPr="00954934">
        <w:t xml:space="preserve"> (để </w:t>
      </w:r>
      <w:proofErr w:type="spellStart"/>
      <w:r w:rsidRPr="00954934">
        <w:t>tránh</w:t>
      </w:r>
      <w:proofErr w:type="spellEnd"/>
      <w:r w:rsidRPr="00954934">
        <w:t xml:space="preserve"> </w:t>
      </w:r>
      <w:proofErr w:type="spellStart"/>
      <w:r w:rsidRPr="00954934">
        <w:t>trùng</w:t>
      </w:r>
      <w:proofErr w:type="spellEnd"/>
      <w:r w:rsidRPr="00954934">
        <w:t xml:space="preserve"> với </w:t>
      </w:r>
      <w:proofErr w:type="spellStart"/>
      <w:r w:rsidRPr="00954934">
        <w:t>DammioMVC</w:t>
      </w:r>
      <w:proofErr w:type="spellEnd"/>
      <w:r w:rsidRPr="00954934">
        <w:t xml:space="preserve"> ở Phần 10). Bạn chọn </w:t>
      </w:r>
      <w:proofErr w:type="spellStart"/>
      <w:r w:rsidRPr="00954934">
        <w:t>nút</w:t>
      </w:r>
      <w:proofErr w:type="spellEnd"/>
      <w:r w:rsidRPr="00954934">
        <w:t xml:space="preserve"> New Query để tạo một tập tin query mới làm </w:t>
      </w:r>
      <w:proofErr w:type="spellStart"/>
      <w:r w:rsidRPr="00954934">
        <w:t>chỗ</w:t>
      </w:r>
      <w:proofErr w:type="spellEnd"/>
      <w:r w:rsidRPr="00954934">
        <w:t xml:space="preserve"> để paste </w:t>
      </w:r>
      <w:proofErr w:type="spellStart"/>
      <w:r w:rsidRPr="00954934">
        <w:t>đoạn</w:t>
      </w:r>
      <w:proofErr w:type="spellEnd"/>
      <w:r w:rsidRPr="00954934">
        <w:t xml:space="preserve"> code </w:t>
      </w:r>
      <w:proofErr w:type="spellStart"/>
      <w:r w:rsidRPr="00954934">
        <w:t>sau</w:t>
      </w:r>
      <w:proofErr w:type="spellEnd"/>
      <w:r w:rsidRPr="00954934">
        <w:t>.</w:t>
      </w:r>
    </w:p>
    <w:p w14:paraId="2676D451" w14:textId="77777777" w:rsidR="00182038" w:rsidRDefault="00182038" w:rsidP="00182038">
      <w:pPr>
        <w:pStyle w:val="code"/>
      </w:pPr>
      <w:r>
        <w:t>USE [DammioMVC1]</w:t>
      </w:r>
    </w:p>
    <w:p w14:paraId="37BBF3EE" w14:textId="77777777" w:rsidR="00182038" w:rsidRDefault="00182038" w:rsidP="00182038">
      <w:pPr>
        <w:pStyle w:val="code"/>
      </w:pPr>
      <w:r>
        <w:t>GO</w:t>
      </w:r>
    </w:p>
    <w:p w14:paraId="4089B665" w14:textId="77777777" w:rsidR="00182038" w:rsidRDefault="00182038" w:rsidP="00182038">
      <w:pPr>
        <w:pStyle w:val="code"/>
      </w:pPr>
      <w:r>
        <w:t>/****** Object: 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Category]    Script Date: 10/23/2018 16:34:46 ******/</w:t>
      </w:r>
    </w:p>
    <w:p w14:paraId="7E271EB9" w14:textId="77777777" w:rsidR="00182038" w:rsidRDefault="00182038" w:rsidP="00182038">
      <w:pPr>
        <w:pStyle w:val="code"/>
      </w:pPr>
      <w:r>
        <w:t>SET ANSI_NULLS ON</w:t>
      </w:r>
    </w:p>
    <w:p w14:paraId="3DD29DD6" w14:textId="77777777" w:rsidR="00182038" w:rsidRDefault="00182038" w:rsidP="00182038">
      <w:pPr>
        <w:pStyle w:val="code"/>
      </w:pPr>
      <w:r>
        <w:t>GO</w:t>
      </w:r>
    </w:p>
    <w:p w14:paraId="53FDF3AE" w14:textId="77777777" w:rsidR="00182038" w:rsidRDefault="00182038" w:rsidP="00182038">
      <w:pPr>
        <w:pStyle w:val="code"/>
      </w:pPr>
      <w:r>
        <w:lastRenderedPageBreak/>
        <w:t>SET QUOTED_IDENTIFIER ON</w:t>
      </w:r>
    </w:p>
    <w:p w14:paraId="507A4B5A" w14:textId="77777777" w:rsidR="00182038" w:rsidRDefault="00182038" w:rsidP="00182038">
      <w:pPr>
        <w:pStyle w:val="code"/>
      </w:pPr>
      <w:r>
        <w:t>GO</w:t>
      </w:r>
    </w:p>
    <w:p w14:paraId="7EA9A02C" w14:textId="77777777" w:rsidR="00182038" w:rsidRDefault="00182038" w:rsidP="00182038">
      <w:pPr>
        <w:pStyle w:val="code"/>
      </w:pPr>
      <w:r>
        <w:t>CREATE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Category](</w:t>
      </w:r>
    </w:p>
    <w:p w14:paraId="4C72A814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CategoryID</w:t>
      </w:r>
      <w:proofErr w:type="spellEnd"/>
      <w:r>
        <w:t xml:space="preserve">] [int] </w:t>
      </w:r>
      <w:proofErr w:type="gramStart"/>
      <w:r>
        <w:t>IDENTITY(</w:t>
      </w:r>
      <w:proofErr w:type="gramEnd"/>
      <w:r>
        <w:t>1,1) NOT NULL,</w:t>
      </w:r>
    </w:p>
    <w:p w14:paraId="65A6D6EA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CategoryName</w:t>
      </w:r>
      <w:proofErr w:type="spellEnd"/>
      <w:r>
        <w:t>] [</w:t>
      </w:r>
      <w:proofErr w:type="spellStart"/>
      <w:r>
        <w:t>nvarchar</w:t>
      </w:r>
      <w:proofErr w:type="spellEnd"/>
      <w:proofErr w:type="gramStart"/>
      <w:r>
        <w:t>](</w:t>
      </w:r>
      <w:proofErr w:type="gramEnd"/>
      <w:r>
        <w:t>50) NULL,</w:t>
      </w:r>
    </w:p>
    <w:p w14:paraId="4C8FAC11" w14:textId="77777777" w:rsidR="00182038" w:rsidRDefault="00182038" w:rsidP="00182038">
      <w:pPr>
        <w:pStyle w:val="code"/>
      </w:pPr>
      <w:r>
        <w:t xml:space="preserve"> CONSTRAINT [</w:t>
      </w:r>
      <w:proofErr w:type="spellStart"/>
      <w:r>
        <w:t>PK_Category</w:t>
      </w:r>
      <w:proofErr w:type="spellEnd"/>
      <w:r>
        <w:t xml:space="preserve">] PRIMARY KEY CLUSTERED </w:t>
      </w:r>
    </w:p>
    <w:p w14:paraId="3EC8F8F1" w14:textId="77777777" w:rsidR="00182038" w:rsidRDefault="00182038" w:rsidP="00182038">
      <w:pPr>
        <w:pStyle w:val="code"/>
      </w:pPr>
      <w:r>
        <w:t>(</w:t>
      </w:r>
    </w:p>
    <w:p w14:paraId="3F031D8D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CategoryID</w:t>
      </w:r>
      <w:proofErr w:type="spellEnd"/>
      <w:r>
        <w:t>] ASC</w:t>
      </w:r>
    </w:p>
    <w:p w14:paraId="7591888E" w14:textId="77777777" w:rsidR="00182038" w:rsidRDefault="00182038" w:rsidP="00182038">
      <w:pPr>
        <w:pStyle w:val="code"/>
      </w:pPr>
      <w:proofErr w:type="gramStart"/>
      <w:r>
        <w:t>)WITH</w:t>
      </w:r>
      <w:proofErr w:type="gramEnd"/>
      <w:r>
        <w:t xml:space="preserve"> (PAD_INDEX  = OFF, STATISTICS_NORECOMPUTE  = OFF, IGNORE_DUP_KEY = OFF, ALLOW_ROW_LOCKS  = ON, ALLOW_PAGE_LOCKS  = ON) ON [PRIMARY]</w:t>
      </w:r>
    </w:p>
    <w:p w14:paraId="6B30A3B9" w14:textId="77777777" w:rsidR="00182038" w:rsidRDefault="00182038" w:rsidP="00182038">
      <w:pPr>
        <w:pStyle w:val="code"/>
      </w:pPr>
      <w:r>
        <w:t>) ON [PRIMARY]</w:t>
      </w:r>
    </w:p>
    <w:p w14:paraId="4405DF07" w14:textId="77777777" w:rsidR="00182038" w:rsidRDefault="00182038" w:rsidP="00182038">
      <w:pPr>
        <w:pStyle w:val="code"/>
      </w:pPr>
      <w:r>
        <w:t>GO</w:t>
      </w:r>
    </w:p>
    <w:p w14:paraId="3049DBE5" w14:textId="77777777" w:rsidR="00182038" w:rsidRDefault="00182038" w:rsidP="00182038">
      <w:pPr>
        <w:pStyle w:val="code"/>
      </w:pPr>
      <w:r>
        <w:t>/****** Object: 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Link]    Script Date: 10/23/2018 16:34:46 ******/</w:t>
      </w:r>
    </w:p>
    <w:p w14:paraId="1C85BD8E" w14:textId="77777777" w:rsidR="00182038" w:rsidRDefault="00182038" w:rsidP="00182038">
      <w:pPr>
        <w:pStyle w:val="code"/>
      </w:pPr>
      <w:r>
        <w:t>SET ANSI_NULLS ON</w:t>
      </w:r>
    </w:p>
    <w:p w14:paraId="51C5B080" w14:textId="77777777" w:rsidR="00182038" w:rsidRDefault="00182038" w:rsidP="00182038">
      <w:pPr>
        <w:pStyle w:val="code"/>
      </w:pPr>
      <w:r>
        <w:t>GO</w:t>
      </w:r>
    </w:p>
    <w:p w14:paraId="2810F605" w14:textId="77777777" w:rsidR="00182038" w:rsidRDefault="00182038" w:rsidP="00182038">
      <w:pPr>
        <w:pStyle w:val="code"/>
      </w:pPr>
      <w:r>
        <w:t>SET QUOTED_IDENTIFIER ON</w:t>
      </w:r>
    </w:p>
    <w:p w14:paraId="2DBAD74A" w14:textId="77777777" w:rsidR="00182038" w:rsidRDefault="00182038" w:rsidP="00182038">
      <w:pPr>
        <w:pStyle w:val="code"/>
      </w:pPr>
      <w:r>
        <w:t>GO</w:t>
      </w:r>
    </w:p>
    <w:p w14:paraId="73E1F192" w14:textId="77777777" w:rsidR="00182038" w:rsidRDefault="00182038" w:rsidP="00182038">
      <w:pPr>
        <w:pStyle w:val="code"/>
      </w:pPr>
      <w:r>
        <w:t>CREATE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Link](</w:t>
      </w:r>
    </w:p>
    <w:p w14:paraId="3DFD5704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LinkID</w:t>
      </w:r>
      <w:proofErr w:type="spellEnd"/>
      <w:r>
        <w:t xml:space="preserve">] [int] </w:t>
      </w:r>
      <w:proofErr w:type="gramStart"/>
      <w:r>
        <w:t>IDENTITY(</w:t>
      </w:r>
      <w:proofErr w:type="gramEnd"/>
      <w:r>
        <w:t>1,1) NOT NULL,</w:t>
      </w:r>
    </w:p>
    <w:p w14:paraId="3AFFFA5D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LinkName</w:t>
      </w:r>
      <w:proofErr w:type="spellEnd"/>
      <w:r>
        <w:t>] [</w:t>
      </w:r>
      <w:proofErr w:type="spellStart"/>
      <w:r>
        <w:t>nvarchar</w:t>
      </w:r>
      <w:proofErr w:type="spellEnd"/>
      <w:proofErr w:type="gramStart"/>
      <w:r>
        <w:t>](</w:t>
      </w:r>
      <w:proofErr w:type="gramEnd"/>
      <w:r>
        <w:t>50) NULL,</w:t>
      </w:r>
    </w:p>
    <w:p w14:paraId="09348753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LinkURL</w:t>
      </w:r>
      <w:proofErr w:type="spellEnd"/>
      <w:r>
        <w:t>] [</w:t>
      </w:r>
      <w:proofErr w:type="spellStart"/>
      <w:r>
        <w:t>nvarchar</w:t>
      </w:r>
      <w:proofErr w:type="spellEnd"/>
      <w:proofErr w:type="gramStart"/>
      <w:r>
        <w:t>](</w:t>
      </w:r>
      <w:proofErr w:type="gramEnd"/>
      <w:r>
        <w:t>50) NULL,</w:t>
      </w:r>
    </w:p>
    <w:p w14:paraId="3F381DD8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LinkDescription</w:t>
      </w:r>
      <w:proofErr w:type="spellEnd"/>
      <w:r>
        <w:t>] [</w:t>
      </w:r>
      <w:proofErr w:type="spellStart"/>
      <w:r>
        <w:t>nvarchar</w:t>
      </w:r>
      <w:proofErr w:type="spellEnd"/>
      <w:proofErr w:type="gramStart"/>
      <w:r>
        <w:t>](</w:t>
      </w:r>
      <w:proofErr w:type="gramEnd"/>
      <w:r>
        <w:t>50) NULL,</w:t>
      </w:r>
    </w:p>
    <w:p w14:paraId="66DDC521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CategoryID</w:t>
      </w:r>
      <w:proofErr w:type="spellEnd"/>
      <w:r>
        <w:t>] [int] NULL,</w:t>
      </w:r>
    </w:p>
    <w:p w14:paraId="64E05EC6" w14:textId="77777777" w:rsidR="00182038" w:rsidRDefault="00182038" w:rsidP="00182038">
      <w:pPr>
        <w:pStyle w:val="code"/>
      </w:pPr>
      <w:r>
        <w:t xml:space="preserve"> CONSTRAINT [</w:t>
      </w:r>
      <w:proofErr w:type="spellStart"/>
      <w:r>
        <w:t>PK_Link</w:t>
      </w:r>
      <w:proofErr w:type="spellEnd"/>
      <w:r>
        <w:t xml:space="preserve">] PRIMARY KEY CLUSTERED </w:t>
      </w:r>
    </w:p>
    <w:p w14:paraId="0EA0BF54" w14:textId="77777777" w:rsidR="00182038" w:rsidRDefault="00182038" w:rsidP="00182038">
      <w:pPr>
        <w:pStyle w:val="code"/>
      </w:pPr>
      <w:r>
        <w:t>(</w:t>
      </w:r>
    </w:p>
    <w:p w14:paraId="47D8B47C" w14:textId="77777777" w:rsidR="00182038" w:rsidRDefault="00182038" w:rsidP="00182038">
      <w:pPr>
        <w:pStyle w:val="code"/>
      </w:pPr>
      <w:r>
        <w:t xml:space="preserve">    [</w:t>
      </w:r>
      <w:proofErr w:type="spellStart"/>
      <w:r>
        <w:t>LinkID</w:t>
      </w:r>
      <w:proofErr w:type="spellEnd"/>
      <w:r>
        <w:t>] ASC</w:t>
      </w:r>
    </w:p>
    <w:p w14:paraId="5F90D103" w14:textId="77777777" w:rsidR="00182038" w:rsidRDefault="00182038" w:rsidP="00182038">
      <w:pPr>
        <w:pStyle w:val="code"/>
      </w:pPr>
      <w:proofErr w:type="gramStart"/>
      <w:r>
        <w:t>)WITH</w:t>
      </w:r>
      <w:proofErr w:type="gramEnd"/>
      <w:r>
        <w:t xml:space="preserve"> (PAD_INDEX  = OFF, STATISTICS_NORECOMPUTE  = OFF, IGNORE_DUP_KEY = OFF, ALLOW_ROW_LOCKS  = ON, ALLOW_PAGE_LOCKS  = ON) ON [PRIMARY]</w:t>
      </w:r>
    </w:p>
    <w:p w14:paraId="51AF435E" w14:textId="77777777" w:rsidR="00182038" w:rsidRDefault="00182038" w:rsidP="00182038">
      <w:pPr>
        <w:pStyle w:val="code"/>
      </w:pPr>
      <w:r>
        <w:t>) ON [PRIMARY]</w:t>
      </w:r>
    </w:p>
    <w:p w14:paraId="4BB860D6" w14:textId="77777777" w:rsidR="00182038" w:rsidRDefault="00182038" w:rsidP="00182038">
      <w:pPr>
        <w:pStyle w:val="code"/>
      </w:pPr>
      <w:r>
        <w:t>GO</w:t>
      </w:r>
    </w:p>
    <w:p w14:paraId="7B67DCF6" w14:textId="77777777" w:rsidR="00182038" w:rsidRDefault="00182038" w:rsidP="00182038">
      <w:pPr>
        <w:pStyle w:val="code"/>
      </w:pPr>
      <w:r>
        <w:t xml:space="preserve">/****** Object:  </w:t>
      </w:r>
      <w:proofErr w:type="spellStart"/>
      <w:r>
        <w:t>ForeignKey</w:t>
      </w:r>
      <w:proofErr w:type="spellEnd"/>
      <w:r>
        <w:t xml:space="preserve"> [</w:t>
      </w:r>
      <w:proofErr w:type="spellStart"/>
      <w:r>
        <w:t>FK_Link_</w:t>
      </w:r>
      <w:proofErr w:type="gramStart"/>
      <w:r>
        <w:t>Category</w:t>
      </w:r>
      <w:proofErr w:type="spellEnd"/>
      <w:r>
        <w:t xml:space="preserve">]   </w:t>
      </w:r>
      <w:proofErr w:type="gramEnd"/>
      <w:r>
        <w:t xml:space="preserve"> Script Date: 10/23/2018 16:34:46 ******/</w:t>
      </w:r>
    </w:p>
    <w:p w14:paraId="5A94C6CC" w14:textId="77777777" w:rsidR="00182038" w:rsidRDefault="00182038" w:rsidP="00182038">
      <w:pPr>
        <w:pStyle w:val="code"/>
      </w:pPr>
      <w:r>
        <w:t>ALTER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Link]  WITH CHECK ADD  CONSTRAINT [</w:t>
      </w:r>
      <w:proofErr w:type="spellStart"/>
      <w:r>
        <w:t>FK_Link_Category</w:t>
      </w:r>
      <w:proofErr w:type="spellEnd"/>
      <w:r>
        <w:t>] FOREIGN KEY([</w:t>
      </w:r>
      <w:proofErr w:type="spellStart"/>
      <w:r>
        <w:t>CategoryID</w:t>
      </w:r>
      <w:proofErr w:type="spellEnd"/>
      <w:r>
        <w:t>])</w:t>
      </w:r>
    </w:p>
    <w:p w14:paraId="189B5CA6" w14:textId="77777777" w:rsidR="00182038" w:rsidRDefault="00182038" w:rsidP="00182038">
      <w:pPr>
        <w:pStyle w:val="code"/>
      </w:pPr>
      <w:r>
        <w:t>REFERENCES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Category] ([</w:t>
      </w:r>
      <w:proofErr w:type="spellStart"/>
      <w:r>
        <w:t>CategoryID</w:t>
      </w:r>
      <w:proofErr w:type="spellEnd"/>
      <w:r>
        <w:t>])</w:t>
      </w:r>
    </w:p>
    <w:p w14:paraId="1B3E0C4C" w14:textId="77777777" w:rsidR="00182038" w:rsidRDefault="00182038" w:rsidP="00182038">
      <w:pPr>
        <w:pStyle w:val="code"/>
      </w:pPr>
      <w:r>
        <w:t>GO</w:t>
      </w:r>
    </w:p>
    <w:p w14:paraId="366A77BB" w14:textId="77777777" w:rsidR="00182038" w:rsidRDefault="00182038" w:rsidP="00182038">
      <w:pPr>
        <w:pStyle w:val="code"/>
      </w:pPr>
      <w:r>
        <w:lastRenderedPageBreak/>
        <w:t>ALTER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Link] CHECK CONSTRAINT [</w:t>
      </w:r>
      <w:proofErr w:type="spellStart"/>
      <w:r>
        <w:t>FK_Link_Category</w:t>
      </w:r>
      <w:proofErr w:type="spellEnd"/>
      <w:r>
        <w:t>]</w:t>
      </w:r>
    </w:p>
    <w:p w14:paraId="09F2438D" w14:textId="26D7CC5F" w:rsidR="00182038" w:rsidRPr="00954934" w:rsidRDefault="00182038" w:rsidP="00182038">
      <w:pPr>
        <w:pStyle w:val="code"/>
      </w:pPr>
      <w:r>
        <w:t>GO</w:t>
      </w:r>
    </w:p>
    <w:p w14:paraId="2C137D8E" w14:textId="77777777" w:rsidR="00182038" w:rsidRDefault="00954934" w:rsidP="00182038">
      <w:r w:rsidRPr="00954934">
        <w:t xml:space="preserve">Sau đó, bạn nhấn </w:t>
      </w:r>
      <w:proofErr w:type="spellStart"/>
      <w:r w:rsidRPr="00954934">
        <w:t>nút</w:t>
      </w:r>
      <w:proofErr w:type="spellEnd"/>
      <w:r w:rsidRPr="00954934">
        <w:t xml:space="preserve"> Execute để thực thi </w:t>
      </w:r>
      <w:proofErr w:type="spellStart"/>
      <w:r w:rsidRPr="00954934">
        <w:t>đoạn</w:t>
      </w:r>
      <w:proofErr w:type="spellEnd"/>
      <w:r w:rsidRPr="00954934">
        <w:t xml:space="preserve"> mã truy vấn này trên database.</w:t>
      </w:r>
    </w:p>
    <w:p w14:paraId="231EA75E" w14:textId="564EE77D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07954371" wp14:editId="5E4D7F5B">
            <wp:extent cx="5972175" cy="3064510"/>
            <wp:effectExtent l="0" t="0" r="9525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06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79524" w14:textId="77777777" w:rsidR="00954934" w:rsidRPr="00954934" w:rsidRDefault="00954934" w:rsidP="00182038">
      <w:r w:rsidRPr="00954934">
        <w:t xml:space="preserve">Sau đó, ở phần Diagram </w:t>
      </w:r>
      <w:proofErr w:type="spellStart"/>
      <w:r w:rsidRPr="00954934">
        <w:t>trong</w:t>
      </w:r>
      <w:proofErr w:type="spellEnd"/>
      <w:r w:rsidRPr="00954934">
        <w:t xml:space="preserve"> tạo 1 </w:t>
      </w:r>
      <w:proofErr w:type="spellStart"/>
      <w:r w:rsidRPr="00954934">
        <w:t>sơ</w:t>
      </w:r>
      <w:proofErr w:type="spellEnd"/>
      <w:r w:rsidRPr="00954934">
        <w:t xml:space="preserve"> đồ kết nối </w:t>
      </w:r>
      <w:proofErr w:type="spellStart"/>
      <w:r w:rsidRPr="00954934">
        <w:t>giữa</w:t>
      </w:r>
      <w:proofErr w:type="spellEnd"/>
      <w:r w:rsidRPr="00954934">
        <w:t xml:space="preserve"> Category và Link </w:t>
      </w:r>
      <w:proofErr w:type="spellStart"/>
      <w:r w:rsidRPr="00954934">
        <w:t>dựa</w:t>
      </w:r>
      <w:proofErr w:type="spellEnd"/>
      <w:r w:rsidRPr="00954934">
        <w:t xml:space="preserve"> trên khóa </w:t>
      </w:r>
      <w:proofErr w:type="spellStart"/>
      <w:r w:rsidRPr="00954934">
        <w:t>ngoại</w:t>
      </w:r>
      <w:proofErr w:type="spellEnd"/>
      <w:r w:rsidRPr="00954934">
        <w:t xml:space="preserve"> </w:t>
      </w:r>
      <w:proofErr w:type="spellStart"/>
      <w:r w:rsidRPr="00954934">
        <w:t>CategoryID</w:t>
      </w:r>
      <w:proofErr w:type="spellEnd"/>
      <w:r w:rsidRPr="00954934">
        <w:t xml:space="preserve"> theo hình </w:t>
      </w:r>
      <w:proofErr w:type="spellStart"/>
      <w:r w:rsidRPr="00954934">
        <w:t>sau</w:t>
      </w:r>
      <w:proofErr w:type="spellEnd"/>
      <w:r w:rsidRPr="00954934">
        <w:t>.</w:t>
      </w:r>
    </w:p>
    <w:p w14:paraId="3FF177AB" w14:textId="60029445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0448F9D5" wp14:editId="146E215C">
            <wp:extent cx="5972175" cy="25431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8C30C" w14:textId="77777777" w:rsidR="00954934" w:rsidRPr="00954934" w:rsidRDefault="00954934" w:rsidP="00182038">
      <w:pPr>
        <w:pStyle w:val="Heading1"/>
      </w:pPr>
      <w:r w:rsidRPr="00954934">
        <w:t>Khóa tự tăng</w:t>
      </w:r>
    </w:p>
    <w:p w14:paraId="72AF7AB9" w14:textId="77777777" w:rsidR="00954934" w:rsidRPr="00954934" w:rsidRDefault="00954934" w:rsidP="00182038">
      <w:r w:rsidRPr="00954934">
        <w:t xml:space="preserve">Phần này chỉ là kiến thức </w:t>
      </w:r>
      <w:proofErr w:type="spellStart"/>
      <w:r w:rsidRPr="00954934">
        <w:t>mỏ</w:t>
      </w:r>
      <w:proofErr w:type="spellEnd"/>
      <w:r w:rsidRPr="00954934">
        <w:t xml:space="preserve"> rộng, bạn không cần làm gì cả ở phần này.</w:t>
      </w:r>
    </w:p>
    <w:p w14:paraId="51040377" w14:textId="77777777" w:rsidR="00954934" w:rsidRPr="00954934" w:rsidRDefault="00954934" w:rsidP="00182038">
      <w:r w:rsidRPr="00954934">
        <w:lastRenderedPageBreak/>
        <w:t xml:space="preserve">Sau </w:t>
      </w:r>
      <w:proofErr w:type="spellStart"/>
      <w:r w:rsidRPr="00954934">
        <w:t>khi</w:t>
      </w:r>
      <w:proofErr w:type="spellEnd"/>
      <w:r w:rsidRPr="00954934">
        <w:t xml:space="preserve"> database tạo </w:t>
      </w:r>
      <w:proofErr w:type="spellStart"/>
      <w:r w:rsidRPr="00954934">
        <w:t>xong</w:t>
      </w:r>
      <w:proofErr w:type="spellEnd"/>
      <w:r w:rsidRPr="00954934">
        <w:t xml:space="preserve">, bạn có thể thấy xuất hiện 2 bảng Category và Link ở database. Ở </w:t>
      </w:r>
      <w:proofErr w:type="spellStart"/>
      <w:r w:rsidRPr="00954934">
        <w:t>bước</w:t>
      </w:r>
      <w:proofErr w:type="spellEnd"/>
      <w:r w:rsidRPr="00954934">
        <w:t xml:space="preserve"> này, mình hướng dẫn về cấu trúc các bảng </w:t>
      </w:r>
      <w:proofErr w:type="spellStart"/>
      <w:r w:rsidRPr="00954934">
        <w:t>trong</w:t>
      </w:r>
      <w:proofErr w:type="spellEnd"/>
      <w:r w:rsidRPr="00954934">
        <w:t xml:space="preserve"> database cho các bạn không theo </w:t>
      </w:r>
      <w:proofErr w:type="spellStart"/>
      <w:r w:rsidRPr="00954934">
        <w:t>dõi</w:t>
      </w:r>
      <w:proofErr w:type="spellEnd"/>
      <w:r w:rsidRPr="00954934">
        <w:t xml:space="preserve"> từ đầu. Chúng ta có 2 bảng Category và Link với khóa tự tăng </w:t>
      </w:r>
      <w:proofErr w:type="spellStart"/>
      <w:r w:rsidRPr="00954934">
        <w:t>kiểu</w:t>
      </w:r>
      <w:proofErr w:type="spellEnd"/>
      <w:r w:rsidRPr="00954934">
        <w:t xml:space="preserve"> int có cấu trúc.</w:t>
      </w:r>
    </w:p>
    <w:p w14:paraId="2205DA9A" w14:textId="1E2074D0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7EA50132" wp14:editId="7A0EA016">
            <wp:extent cx="5972175" cy="2468880"/>
            <wp:effectExtent l="0" t="0" r="952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00EC6" w14:textId="77777777" w:rsidR="00954934" w:rsidRPr="00954934" w:rsidRDefault="00954934" w:rsidP="00CC05E1">
      <w:r w:rsidRPr="00954934">
        <w:t>Nhiều bạn là “</w:t>
      </w:r>
      <w:proofErr w:type="spellStart"/>
      <w:r w:rsidRPr="00954934">
        <w:t>tay</w:t>
      </w:r>
      <w:proofErr w:type="spellEnd"/>
      <w:r w:rsidRPr="00954934">
        <w:t xml:space="preserve"> </w:t>
      </w:r>
      <w:proofErr w:type="spellStart"/>
      <w:r w:rsidRPr="00954934">
        <w:t>ngang</w:t>
      </w:r>
      <w:proofErr w:type="spellEnd"/>
      <w:r w:rsidRPr="00954934">
        <w:t xml:space="preserve">” </w:t>
      </w:r>
      <w:proofErr w:type="spellStart"/>
      <w:r w:rsidRPr="00954934">
        <w:t>xem</w:t>
      </w:r>
      <w:proofErr w:type="spellEnd"/>
      <w:r w:rsidRPr="00954934">
        <w:t xml:space="preserve"> phần này sẽ tự </w:t>
      </w:r>
      <w:proofErr w:type="spellStart"/>
      <w:r w:rsidRPr="00954934">
        <w:t>hỏi</w:t>
      </w:r>
      <w:proofErr w:type="spellEnd"/>
      <w:r w:rsidRPr="00954934">
        <w:t xml:space="preserve"> làm sao để thiết kế database có khóa tự tăng thì rất </w:t>
      </w:r>
      <w:proofErr w:type="spellStart"/>
      <w:r w:rsidRPr="00954934">
        <w:t>đơn</w:t>
      </w:r>
      <w:proofErr w:type="spellEnd"/>
      <w:r w:rsidRPr="00954934">
        <w:t xml:space="preserve"> giản, bạn chọn khóa </w:t>
      </w:r>
      <w:proofErr w:type="spellStart"/>
      <w:r w:rsidRPr="00954934">
        <w:t>kiểu</w:t>
      </w:r>
      <w:proofErr w:type="spellEnd"/>
      <w:r w:rsidRPr="00954934">
        <w:t xml:space="preserve"> int và định nghĩa thuộc tính Identify Specification là Yes </w:t>
      </w:r>
      <w:proofErr w:type="spellStart"/>
      <w:r w:rsidRPr="00954934">
        <w:t>như</w:t>
      </w:r>
      <w:proofErr w:type="spellEnd"/>
      <w:r w:rsidRPr="00954934">
        <w:t xml:space="preserve"> hình </w:t>
      </w:r>
      <w:proofErr w:type="spellStart"/>
      <w:r w:rsidRPr="00954934">
        <w:t>sau</w:t>
      </w:r>
      <w:proofErr w:type="spellEnd"/>
      <w:r w:rsidRPr="00954934">
        <w:t>.</w:t>
      </w:r>
    </w:p>
    <w:p w14:paraId="7863B10C" w14:textId="214008D5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1B2BCA6F" wp14:editId="48F6058F">
            <wp:extent cx="5972175" cy="2947035"/>
            <wp:effectExtent l="0" t="0" r="952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9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C0183" w14:textId="77777777" w:rsidR="00954934" w:rsidRPr="00954934" w:rsidRDefault="00954934" w:rsidP="00CC05E1">
      <w:pPr>
        <w:pStyle w:val="Heading1"/>
      </w:pPr>
      <w:r w:rsidRPr="00954934">
        <w:lastRenderedPageBreak/>
        <w:t xml:space="preserve">Tạo dự án và </w:t>
      </w:r>
      <w:proofErr w:type="spellStart"/>
      <w:r w:rsidRPr="00954934">
        <w:t>gieo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hình code</w:t>
      </w:r>
    </w:p>
    <w:p w14:paraId="4D22C4A6" w14:textId="77777777" w:rsidR="00954934" w:rsidRPr="00954934" w:rsidRDefault="00954934" w:rsidP="00CC05E1">
      <w:r w:rsidRPr="00954934">
        <w:t xml:space="preserve">Sau </w:t>
      </w:r>
      <w:proofErr w:type="spellStart"/>
      <w:r w:rsidRPr="00954934">
        <w:t>khi</w:t>
      </w:r>
      <w:proofErr w:type="spellEnd"/>
      <w:r w:rsidRPr="00954934">
        <w:t xml:space="preserve"> tạo </w:t>
      </w:r>
      <w:proofErr w:type="spellStart"/>
      <w:r w:rsidRPr="00954934">
        <w:t>xong</w:t>
      </w:r>
      <w:proofErr w:type="spellEnd"/>
      <w:r w:rsidRPr="00954934">
        <w:t xml:space="preserve"> database, bạn mở Visual Studio tạo 1 dự án </w:t>
      </w:r>
      <w:hyperlink r:id="rId12" w:tgtFrame="_blank" w:history="1">
        <w:r w:rsidRPr="00954934">
          <w:rPr>
            <w:rStyle w:val="Hyperlink"/>
          </w:rPr>
          <w:t>MVC</w:t>
        </w:r>
      </w:hyperlink>
      <w:r w:rsidRPr="00954934">
        <w:t xml:space="preserve"> mới </w:t>
      </w:r>
      <w:proofErr w:type="spellStart"/>
      <w:r w:rsidRPr="00954934">
        <w:t>tên</w:t>
      </w:r>
      <w:proofErr w:type="spellEnd"/>
      <w:r w:rsidRPr="00954934">
        <w:t xml:space="preserve"> là </w:t>
      </w:r>
      <w:r w:rsidRPr="00954934">
        <w:rPr>
          <w:b/>
          <w:bCs/>
        </w:rPr>
        <w:t>DammioMVC1</w:t>
      </w:r>
      <w:r w:rsidRPr="00954934">
        <w:t xml:space="preserve">. Sau đó, chọn click </w:t>
      </w:r>
      <w:proofErr w:type="spellStart"/>
      <w:r w:rsidRPr="00954934">
        <w:t>chuột</w:t>
      </w:r>
      <w:proofErr w:type="spellEnd"/>
      <w:r w:rsidRPr="00954934">
        <w:t xml:space="preserve"> vào </w:t>
      </w:r>
      <w:proofErr w:type="spellStart"/>
      <w:r w:rsidRPr="00954934">
        <w:t>thư</w:t>
      </w:r>
      <w:proofErr w:type="spellEnd"/>
      <w:r w:rsidRPr="00954934">
        <w:t xml:space="preserve"> mục Models, nhấp phải chọn Add -&gt; New Item.</w:t>
      </w:r>
    </w:p>
    <w:p w14:paraId="49DEE7C6" w14:textId="14556DAC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7A01D41F" wp14:editId="6A45D6FC">
            <wp:extent cx="5972175" cy="3155950"/>
            <wp:effectExtent l="0" t="0" r="952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15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98679" w14:textId="77777777" w:rsidR="00CC05E1" w:rsidRDefault="00954934" w:rsidP="00CC05E1">
      <w:r w:rsidRPr="00954934">
        <w:t xml:space="preserve">Sau đó, </w:t>
      </w:r>
      <w:proofErr w:type="spellStart"/>
      <w:r w:rsidRPr="00954934">
        <w:t>khi</w:t>
      </w:r>
      <w:proofErr w:type="spellEnd"/>
      <w:r w:rsidRPr="00954934">
        <w:t xml:space="preserve"> </w:t>
      </w:r>
      <w:proofErr w:type="spellStart"/>
      <w:r w:rsidRPr="00954934">
        <w:t>cửa</w:t>
      </w:r>
      <w:proofErr w:type="spellEnd"/>
      <w:r w:rsidRPr="00954934">
        <w:t xml:space="preserve"> sổ Add New Item hiện ra, bạn chọn ADO.NET Entity Data Model, đặt </w:t>
      </w:r>
      <w:proofErr w:type="spellStart"/>
      <w:r w:rsidRPr="00954934">
        <w:t>tên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hình database là </w:t>
      </w:r>
      <w:proofErr w:type="spellStart"/>
      <w:r w:rsidRPr="00954934">
        <w:t>dammio.edmx</w:t>
      </w:r>
      <w:proofErr w:type="spellEnd"/>
      <w:r w:rsidRPr="00954934">
        <w:t> và nhấn Add.</w:t>
      </w:r>
    </w:p>
    <w:p w14:paraId="076E7E1C" w14:textId="2AC36AEB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lastRenderedPageBreak/>
        <w:drawing>
          <wp:inline distT="0" distB="0" distL="0" distR="0" wp14:anchorId="33339443" wp14:editId="12830CCB">
            <wp:extent cx="5972175" cy="3408045"/>
            <wp:effectExtent l="0" t="0" r="952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408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8B038" w14:textId="77777777" w:rsidR="00954934" w:rsidRPr="00954934" w:rsidRDefault="00954934" w:rsidP="00D50DDF">
      <w:r w:rsidRPr="00954934">
        <w:t>Kế đến bạn chọn chế độ </w:t>
      </w:r>
      <w:r w:rsidRPr="00954934">
        <w:rPr>
          <w:b/>
          <w:bCs/>
        </w:rPr>
        <w:t>Generate from database</w:t>
      </w:r>
      <w:r w:rsidRPr="00954934">
        <w:t xml:space="preserve"> để </w:t>
      </w:r>
      <w:proofErr w:type="spellStart"/>
      <w:r w:rsidRPr="00954934">
        <w:t>gieo</w:t>
      </w:r>
      <w:proofErr w:type="spellEnd"/>
      <w:r w:rsidRPr="00954934">
        <w:t xml:space="preserve"> mã nguồn từ database, </w:t>
      </w:r>
      <w:proofErr w:type="spellStart"/>
      <w:r w:rsidRPr="00954934">
        <w:t>sau</w:t>
      </w:r>
      <w:proofErr w:type="spellEnd"/>
      <w:r w:rsidRPr="00954934">
        <w:t xml:space="preserve"> đó đặt </w:t>
      </w:r>
      <w:proofErr w:type="spellStart"/>
      <w:r w:rsidRPr="00954934">
        <w:t>tên</w:t>
      </w:r>
      <w:proofErr w:type="spellEnd"/>
      <w:r w:rsidRPr="00954934">
        <w:t xml:space="preserve"> cho kết nối database là </w:t>
      </w:r>
      <w:proofErr w:type="spellStart"/>
      <w:r w:rsidRPr="00954934">
        <w:rPr>
          <w:b/>
          <w:bCs/>
        </w:rPr>
        <w:t>DammioEntities</w:t>
      </w:r>
      <w:proofErr w:type="spellEnd"/>
      <w:r w:rsidRPr="00954934">
        <w:t>.</w:t>
      </w:r>
    </w:p>
    <w:p w14:paraId="5DBD2916" w14:textId="2B9A73C0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5CCB9080" wp14:editId="18F93607">
            <wp:extent cx="5972175" cy="247777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477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E1B8A" w14:textId="77777777" w:rsidR="00954934" w:rsidRPr="00954934" w:rsidRDefault="00954934" w:rsidP="00D50DDF">
      <w:r w:rsidRPr="00954934">
        <w:t xml:space="preserve">Tiếp theo, chọn Tables và đặt </w:t>
      </w:r>
      <w:proofErr w:type="spellStart"/>
      <w:r w:rsidRPr="00954934">
        <w:t>tên</w:t>
      </w:r>
      <w:proofErr w:type="spellEnd"/>
      <w:r w:rsidRPr="00954934">
        <w:t xml:space="preserve"> namespace </w:t>
      </w:r>
      <w:proofErr w:type="spellStart"/>
      <w:r w:rsidRPr="00954934">
        <w:t>mô</w:t>
      </w:r>
      <w:proofErr w:type="spellEnd"/>
      <w:r w:rsidRPr="00954934">
        <w:t xml:space="preserve"> hình là </w:t>
      </w:r>
      <w:proofErr w:type="spellStart"/>
      <w:r w:rsidRPr="00954934">
        <w:t>DammioModel</w:t>
      </w:r>
      <w:proofErr w:type="spellEnd"/>
      <w:r w:rsidRPr="00954934">
        <w:t xml:space="preserve">, nhấn Finish để hoàn thành việc </w:t>
      </w:r>
      <w:proofErr w:type="spellStart"/>
      <w:r w:rsidRPr="00954934">
        <w:t>gieo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hình.</w:t>
      </w:r>
    </w:p>
    <w:p w14:paraId="2FD36236" w14:textId="77777777" w:rsidR="00954934" w:rsidRPr="00954934" w:rsidRDefault="00954934" w:rsidP="00D50DDF">
      <w:r w:rsidRPr="00954934">
        <w:t xml:space="preserve">Bạn </w:t>
      </w:r>
      <w:proofErr w:type="spellStart"/>
      <w:r w:rsidRPr="00954934">
        <w:t>nên</w:t>
      </w:r>
      <w:proofErr w:type="spellEnd"/>
      <w:r w:rsidRPr="00954934">
        <w:t xml:space="preserve"> </w:t>
      </w:r>
      <w:proofErr w:type="spellStart"/>
      <w:r w:rsidRPr="00954934">
        <w:t>bỏ</w:t>
      </w:r>
      <w:proofErr w:type="spellEnd"/>
      <w:r w:rsidRPr="00954934">
        <w:t xml:space="preserve"> </w:t>
      </w:r>
      <w:proofErr w:type="spellStart"/>
      <w:r w:rsidRPr="00954934">
        <w:t>dấu</w:t>
      </w:r>
      <w:proofErr w:type="spellEnd"/>
      <w:r w:rsidRPr="00954934">
        <w:t xml:space="preserve"> checkbox cuối cùng “Import selected stored procedures and functions…” nếu không dùng SP </w:t>
      </w:r>
      <w:proofErr w:type="spellStart"/>
      <w:r w:rsidRPr="00954934">
        <w:t>trong</w:t>
      </w:r>
      <w:proofErr w:type="spellEnd"/>
      <w:r w:rsidRPr="00954934">
        <w:t xml:space="preserve"> database.</w:t>
      </w:r>
    </w:p>
    <w:p w14:paraId="5B6B8CBB" w14:textId="202B1DB6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lastRenderedPageBreak/>
        <w:drawing>
          <wp:inline distT="0" distB="0" distL="0" distR="0" wp14:anchorId="08736741" wp14:editId="74F2C2E1">
            <wp:extent cx="5972175" cy="2644775"/>
            <wp:effectExtent l="0" t="0" r="952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64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2B6FA" w14:textId="19264810" w:rsidR="00954934" w:rsidRDefault="00954934" w:rsidP="00D50DDF">
      <w:r w:rsidRPr="00954934">
        <w:t xml:space="preserve">Sau </w:t>
      </w:r>
      <w:proofErr w:type="spellStart"/>
      <w:r w:rsidRPr="00954934">
        <w:t>khi</w:t>
      </w:r>
      <w:proofErr w:type="spellEnd"/>
      <w:r w:rsidRPr="00954934">
        <w:t xml:space="preserve"> </w:t>
      </w:r>
      <w:proofErr w:type="spellStart"/>
      <w:r w:rsidRPr="00954934">
        <w:t>gieo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hình </w:t>
      </w:r>
      <w:proofErr w:type="spellStart"/>
      <w:r w:rsidRPr="00954934">
        <w:t>xong</w:t>
      </w:r>
      <w:proofErr w:type="spellEnd"/>
      <w:r w:rsidRPr="00954934">
        <w:t>, bạn mở nội dung tập tin </w:t>
      </w:r>
      <w:r w:rsidRPr="00954934">
        <w:rPr>
          <w:b/>
          <w:bCs/>
        </w:rPr>
        <w:t>Models/</w:t>
      </w:r>
      <w:proofErr w:type="spellStart"/>
      <w:r w:rsidRPr="00954934">
        <w:rPr>
          <w:b/>
          <w:bCs/>
        </w:rPr>
        <w:t>Category.cs</w:t>
      </w:r>
      <w:proofErr w:type="spellEnd"/>
      <w:r w:rsidRPr="00954934">
        <w:rPr>
          <w:b/>
          <w:bCs/>
        </w:rPr>
        <w:t xml:space="preserve"> và Models/</w:t>
      </w:r>
      <w:proofErr w:type="spellStart"/>
      <w:r w:rsidRPr="00954934">
        <w:rPr>
          <w:b/>
          <w:bCs/>
        </w:rPr>
        <w:t>Link.cs</w:t>
      </w:r>
      <w:proofErr w:type="spellEnd"/>
      <w:r w:rsidRPr="00954934">
        <w:t xml:space="preserve"> nếu thấy các thuộc tính virtual </w:t>
      </w:r>
      <w:proofErr w:type="spellStart"/>
      <w:r w:rsidRPr="00954934">
        <w:t>sau</w:t>
      </w:r>
      <w:proofErr w:type="spellEnd"/>
      <w:r w:rsidRPr="00954934">
        <w:t xml:space="preserve"> xuất hiện ở mã nguồn 2 lớp này là được.</w:t>
      </w:r>
    </w:p>
    <w:p w14:paraId="53F71C24" w14:textId="77777777" w:rsidR="00D50DDF" w:rsidRDefault="00D50DDF" w:rsidP="00D50DDF">
      <w:pPr>
        <w:pStyle w:val="code"/>
      </w:pPr>
      <w:r>
        <w:t>namespace DammioMVC1.Models</w:t>
      </w:r>
    </w:p>
    <w:p w14:paraId="49FF7448" w14:textId="77777777" w:rsidR="00D50DDF" w:rsidRDefault="00D50DDF" w:rsidP="00D50DDF">
      <w:pPr>
        <w:pStyle w:val="code"/>
      </w:pPr>
      <w:r>
        <w:t>{</w:t>
      </w:r>
    </w:p>
    <w:p w14:paraId="681CDAE0" w14:textId="77777777" w:rsidR="00D50DDF" w:rsidRDefault="00D50DDF" w:rsidP="00D50DDF">
      <w:pPr>
        <w:pStyle w:val="code"/>
      </w:pPr>
      <w:r>
        <w:t xml:space="preserve">    using System;</w:t>
      </w:r>
    </w:p>
    <w:p w14:paraId="3605B2B8" w14:textId="77777777" w:rsidR="00D50DDF" w:rsidRDefault="00D50DDF" w:rsidP="00D50DDF">
      <w:pPr>
        <w:pStyle w:val="code"/>
      </w:pPr>
      <w:r>
        <w:t xml:space="preserve">    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13A6138A" w14:textId="77777777" w:rsidR="00D50DDF" w:rsidRDefault="00D50DDF" w:rsidP="00D50DDF">
      <w:pPr>
        <w:pStyle w:val="code"/>
      </w:pPr>
      <w:r>
        <w:t xml:space="preserve">     </w:t>
      </w:r>
    </w:p>
    <w:p w14:paraId="65484EAD" w14:textId="77777777" w:rsidR="00D50DDF" w:rsidRDefault="00D50DDF" w:rsidP="00D50DDF">
      <w:pPr>
        <w:pStyle w:val="code"/>
      </w:pPr>
      <w:r>
        <w:t xml:space="preserve">    public partial class Category</w:t>
      </w:r>
    </w:p>
    <w:p w14:paraId="21FF2FDF" w14:textId="77777777" w:rsidR="00D50DDF" w:rsidRDefault="00D50DDF" w:rsidP="00D50DDF">
      <w:pPr>
        <w:pStyle w:val="code"/>
      </w:pPr>
      <w:r>
        <w:t xml:space="preserve">    {</w:t>
      </w:r>
    </w:p>
    <w:p w14:paraId="55DC3C80" w14:textId="77777777" w:rsidR="00D50DDF" w:rsidRDefault="00D50DDF" w:rsidP="00D50DDF">
      <w:pPr>
        <w:pStyle w:val="code"/>
      </w:pPr>
      <w:r>
        <w:t xml:space="preserve">        public </w:t>
      </w:r>
      <w:proofErr w:type="gramStart"/>
      <w:r>
        <w:t>Category(</w:t>
      </w:r>
      <w:proofErr w:type="gramEnd"/>
      <w:r>
        <w:t>)</w:t>
      </w:r>
    </w:p>
    <w:p w14:paraId="7D09E711" w14:textId="77777777" w:rsidR="00D50DDF" w:rsidRDefault="00D50DDF" w:rsidP="00D50DDF">
      <w:pPr>
        <w:pStyle w:val="code"/>
      </w:pPr>
      <w:r>
        <w:t xml:space="preserve">        {</w:t>
      </w:r>
    </w:p>
    <w:p w14:paraId="7FF27EF1" w14:textId="77777777" w:rsidR="00D50DDF" w:rsidRDefault="00D50DDF" w:rsidP="00D50DDF">
      <w:pPr>
        <w:pStyle w:val="code"/>
      </w:pPr>
      <w:r>
        <w:t xml:space="preserve">            </w:t>
      </w:r>
      <w:proofErr w:type="spellStart"/>
      <w:proofErr w:type="gramStart"/>
      <w:r>
        <w:t>this.Links</w:t>
      </w:r>
      <w:proofErr w:type="spellEnd"/>
      <w:proofErr w:type="gramEnd"/>
      <w:r>
        <w:t xml:space="preserve"> = new HashSet&lt;Link&gt;();</w:t>
      </w:r>
    </w:p>
    <w:p w14:paraId="14FCE8DA" w14:textId="77777777" w:rsidR="00D50DDF" w:rsidRDefault="00D50DDF" w:rsidP="00D50DDF">
      <w:pPr>
        <w:pStyle w:val="code"/>
      </w:pPr>
      <w:r>
        <w:t xml:space="preserve">        }</w:t>
      </w:r>
    </w:p>
    <w:p w14:paraId="457DAC11" w14:textId="77777777" w:rsidR="00D50DDF" w:rsidRDefault="00D50DDF" w:rsidP="00D50DDF">
      <w:pPr>
        <w:pStyle w:val="code"/>
      </w:pPr>
      <w:r>
        <w:t xml:space="preserve">     </w:t>
      </w:r>
    </w:p>
    <w:p w14:paraId="013EDCD9" w14:textId="77777777" w:rsidR="00D50DDF" w:rsidRDefault="00D50DDF" w:rsidP="00D50DDF">
      <w:pPr>
        <w:pStyle w:val="code"/>
      </w:pPr>
      <w:r>
        <w:t xml:space="preserve">        public int </w:t>
      </w:r>
      <w:proofErr w:type="spellStart"/>
      <w:r>
        <w:t>CategoryID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63AB2E0C" w14:textId="77777777" w:rsidR="00D50DDF" w:rsidRDefault="00D50DDF" w:rsidP="00D50DDF">
      <w:pPr>
        <w:pStyle w:val="code"/>
      </w:pPr>
      <w:r>
        <w:t xml:space="preserve">        public string </w:t>
      </w:r>
      <w:proofErr w:type="spellStart"/>
      <w:r>
        <w:t>CategoryName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39126B90" w14:textId="77777777" w:rsidR="00D50DDF" w:rsidRDefault="00D50DDF" w:rsidP="00D50DDF">
      <w:pPr>
        <w:pStyle w:val="code"/>
      </w:pPr>
      <w:r>
        <w:t xml:space="preserve">     </w:t>
      </w:r>
    </w:p>
    <w:p w14:paraId="12B53328" w14:textId="77777777" w:rsidR="00D50DDF" w:rsidRDefault="00D50DDF" w:rsidP="00D50DDF">
      <w:pPr>
        <w:pStyle w:val="code"/>
      </w:pPr>
      <w:r>
        <w:t xml:space="preserve">        // Thuộc tính </w:t>
      </w:r>
      <w:proofErr w:type="spellStart"/>
      <w:r>
        <w:t>liên</w:t>
      </w:r>
      <w:proofErr w:type="spellEnd"/>
      <w:r>
        <w:t xml:space="preserve"> kết với bảng Link</w:t>
      </w:r>
    </w:p>
    <w:p w14:paraId="4C782FB7" w14:textId="77777777" w:rsidR="00D50DDF" w:rsidRDefault="00D50DDF" w:rsidP="00D50DDF">
      <w:pPr>
        <w:pStyle w:val="code"/>
      </w:pPr>
      <w:r>
        <w:t xml:space="preserve">        public virtual </w:t>
      </w:r>
      <w:proofErr w:type="spellStart"/>
      <w:r>
        <w:t>ICollection</w:t>
      </w:r>
      <w:proofErr w:type="spellEnd"/>
      <w:r>
        <w:t xml:space="preserve">&lt;Link&gt; Links </w:t>
      </w:r>
      <w:proofErr w:type="gramStart"/>
      <w:r>
        <w:t>{ get</w:t>
      </w:r>
      <w:proofErr w:type="gramEnd"/>
      <w:r>
        <w:t xml:space="preserve">; set; } </w:t>
      </w:r>
    </w:p>
    <w:p w14:paraId="39CB636F" w14:textId="77777777" w:rsidR="00D50DDF" w:rsidRDefault="00D50DDF" w:rsidP="00D50DDF">
      <w:pPr>
        <w:pStyle w:val="code"/>
      </w:pPr>
      <w:r>
        <w:t xml:space="preserve">    }</w:t>
      </w:r>
    </w:p>
    <w:p w14:paraId="4AB27F00" w14:textId="77777777" w:rsidR="00D50DDF" w:rsidRDefault="00D50DDF" w:rsidP="00D50DDF">
      <w:pPr>
        <w:pStyle w:val="code"/>
      </w:pPr>
      <w:r>
        <w:t>}</w:t>
      </w:r>
    </w:p>
    <w:p w14:paraId="3CBF0F7F" w14:textId="77777777" w:rsidR="00D50DDF" w:rsidRDefault="00D50DDF" w:rsidP="00D50DDF">
      <w:pPr>
        <w:pStyle w:val="code"/>
      </w:pPr>
      <w:r>
        <w:t>namespace DammioMVC1.Models</w:t>
      </w:r>
    </w:p>
    <w:p w14:paraId="08C25594" w14:textId="77777777" w:rsidR="00D50DDF" w:rsidRDefault="00D50DDF" w:rsidP="00D50DDF">
      <w:pPr>
        <w:pStyle w:val="code"/>
      </w:pPr>
      <w:r>
        <w:lastRenderedPageBreak/>
        <w:t>{</w:t>
      </w:r>
    </w:p>
    <w:p w14:paraId="2259CB76" w14:textId="77777777" w:rsidR="00D50DDF" w:rsidRDefault="00D50DDF" w:rsidP="00D50DDF">
      <w:pPr>
        <w:pStyle w:val="code"/>
      </w:pPr>
      <w:r>
        <w:t xml:space="preserve">    using System;</w:t>
      </w:r>
    </w:p>
    <w:p w14:paraId="69DF2649" w14:textId="77777777" w:rsidR="00D50DDF" w:rsidRDefault="00D50DDF" w:rsidP="00D50DDF">
      <w:pPr>
        <w:pStyle w:val="code"/>
      </w:pPr>
      <w:r>
        <w:t xml:space="preserve">    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30CCB61B" w14:textId="77777777" w:rsidR="00D50DDF" w:rsidRDefault="00D50DDF" w:rsidP="00D50DDF">
      <w:pPr>
        <w:pStyle w:val="code"/>
      </w:pPr>
      <w:r>
        <w:t xml:space="preserve">     </w:t>
      </w:r>
    </w:p>
    <w:p w14:paraId="3872FFC1" w14:textId="77777777" w:rsidR="00D50DDF" w:rsidRDefault="00D50DDF" w:rsidP="00D50DDF">
      <w:pPr>
        <w:pStyle w:val="code"/>
      </w:pPr>
      <w:r>
        <w:t xml:space="preserve">    public partial class Link</w:t>
      </w:r>
    </w:p>
    <w:p w14:paraId="2ECA4FB4" w14:textId="77777777" w:rsidR="00D50DDF" w:rsidRDefault="00D50DDF" w:rsidP="00D50DDF">
      <w:pPr>
        <w:pStyle w:val="code"/>
      </w:pPr>
      <w:r>
        <w:t xml:space="preserve">    {</w:t>
      </w:r>
    </w:p>
    <w:p w14:paraId="226075E6" w14:textId="77777777" w:rsidR="00D50DDF" w:rsidRDefault="00D50DDF" w:rsidP="00D50DDF">
      <w:pPr>
        <w:pStyle w:val="code"/>
      </w:pPr>
      <w:r>
        <w:t xml:space="preserve">        public int </w:t>
      </w:r>
      <w:proofErr w:type="spellStart"/>
      <w:r>
        <w:t>LinkID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6997B34C" w14:textId="77777777" w:rsidR="00D50DDF" w:rsidRDefault="00D50DDF" w:rsidP="00D50DDF">
      <w:pPr>
        <w:pStyle w:val="code"/>
      </w:pPr>
      <w:r>
        <w:t xml:space="preserve">        public string </w:t>
      </w:r>
      <w:proofErr w:type="spellStart"/>
      <w:r>
        <w:t>LinkName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7BC65408" w14:textId="77777777" w:rsidR="00D50DDF" w:rsidRDefault="00D50DDF" w:rsidP="00D50DDF">
      <w:pPr>
        <w:pStyle w:val="code"/>
      </w:pPr>
      <w:r>
        <w:t xml:space="preserve">        public string </w:t>
      </w:r>
      <w:proofErr w:type="spellStart"/>
      <w:r>
        <w:t>LinkURL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0292A68E" w14:textId="77777777" w:rsidR="00D50DDF" w:rsidRDefault="00D50DDF" w:rsidP="00D50DDF">
      <w:pPr>
        <w:pStyle w:val="code"/>
      </w:pPr>
      <w:r>
        <w:t xml:space="preserve">        public string </w:t>
      </w:r>
      <w:proofErr w:type="spellStart"/>
      <w:r>
        <w:t>LinkDescription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4F0C3B93" w14:textId="77777777" w:rsidR="00D50DDF" w:rsidRDefault="00D50DDF" w:rsidP="00D50DDF">
      <w:pPr>
        <w:pStyle w:val="code"/>
      </w:pPr>
      <w:r>
        <w:t xml:space="preserve">        public Nullable&lt;int&gt; </w:t>
      </w:r>
      <w:proofErr w:type="spellStart"/>
      <w:r>
        <w:t>CategoryID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235653C4" w14:textId="77777777" w:rsidR="00D50DDF" w:rsidRDefault="00D50DDF" w:rsidP="00D50DDF">
      <w:pPr>
        <w:pStyle w:val="code"/>
      </w:pPr>
      <w:r>
        <w:t xml:space="preserve">     </w:t>
      </w:r>
    </w:p>
    <w:p w14:paraId="41D85D1F" w14:textId="77777777" w:rsidR="00D50DDF" w:rsidRDefault="00D50DDF" w:rsidP="00D50DDF">
      <w:pPr>
        <w:pStyle w:val="code"/>
      </w:pPr>
      <w:r>
        <w:t xml:space="preserve">        // Thuộc tính </w:t>
      </w:r>
      <w:proofErr w:type="spellStart"/>
      <w:r>
        <w:t>liên</w:t>
      </w:r>
      <w:proofErr w:type="spellEnd"/>
      <w:r>
        <w:t xml:space="preserve"> kết với bảng Category</w:t>
      </w:r>
    </w:p>
    <w:p w14:paraId="24793CB7" w14:textId="77777777" w:rsidR="00D50DDF" w:rsidRDefault="00D50DDF" w:rsidP="00D50DDF">
      <w:pPr>
        <w:pStyle w:val="code"/>
      </w:pPr>
      <w:r>
        <w:t xml:space="preserve">        public virtual Category </w:t>
      </w:r>
      <w:proofErr w:type="spellStart"/>
      <w:r>
        <w:t>Category</w:t>
      </w:r>
      <w:proofErr w:type="spellEnd"/>
      <w:r>
        <w:t xml:space="preserve"> </w:t>
      </w:r>
      <w:proofErr w:type="gramStart"/>
      <w:r>
        <w:t>{ get</w:t>
      </w:r>
      <w:proofErr w:type="gramEnd"/>
      <w:r>
        <w:t xml:space="preserve">; set; } </w:t>
      </w:r>
    </w:p>
    <w:p w14:paraId="5A1AF2C6" w14:textId="77777777" w:rsidR="00D50DDF" w:rsidRDefault="00D50DDF" w:rsidP="00D50DDF">
      <w:pPr>
        <w:pStyle w:val="code"/>
      </w:pPr>
      <w:r>
        <w:t xml:space="preserve">    }</w:t>
      </w:r>
    </w:p>
    <w:p w14:paraId="6CA753A5" w14:textId="56E07BE8" w:rsidR="00D50DDF" w:rsidRPr="00954934" w:rsidRDefault="00D50DDF" w:rsidP="00D50DDF">
      <w:pPr>
        <w:pStyle w:val="code"/>
      </w:pPr>
      <w:r>
        <w:t>}</w:t>
      </w:r>
    </w:p>
    <w:p w14:paraId="5CC4CC1D" w14:textId="77777777" w:rsidR="00954934" w:rsidRPr="00954934" w:rsidRDefault="00954934" w:rsidP="00D50DDF">
      <w:r w:rsidRPr="00954934">
        <w:t xml:space="preserve">Đến </w:t>
      </w:r>
      <w:proofErr w:type="spellStart"/>
      <w:r w:rsidRPr="00954934">
        <w:t>đây</w:t>
      </w:r>
      <w:proofErr w:type="spellEnd"/>
      <w:r w:rsidRPr="00954934">
        <w:t xml:space="preserve">, bạn </w:t>
      </w:r>
      <w:proofErr w:type="spellStart"/>
      <w:r w:rsidRPr="00954934">
        <w:t>gieo</w:t>
      </w:r>
      <w:proofErr w:type="spellEnd"/>
      <w:r w:rsidRPr="00954934">
        <w:t xml:space="preserve"> lại Controller và Views cho bảng Link và Category </w:t>
      </w:r>
      <w:proofErr w:type="spellStart"/>
      <w:r w:rsidRPr="00954934">
        <w:t>như</w:t>
      </w:r>
      <w:proofErr w:type="spellEnd"/>
      <w:r w:rsidRPr="00954934">
        <w:t xml:space="preserve"> các bài </w:t>
      </w:r>
      <w:hyperlink r:id="rId17" w:tgtFrame="_blank" w:history="1">
        <w:r w:rsidRPr="00954934">
          <w:rPr>
            <w:rStyle w:val="Hyperlink"/>
            <w:b/>
            <w:bCs/>
          </w:rPr>
          <w:t>Phần 7: Truy cập mô hình dữ liệu từ Controller</w:t>
        </w:r>
      </w:hyperlink>
      <w:r w:rsidRPr="00954934">
        <w:t xml:space="preserve">. Sau đó </w:t>
      </w:r>
      <w:proofErr w:type="spellStart"/>
      <w:r w:rsidRPr="00954934">
        <w:t>chạy</w:t>
      </w:r>
      <w:proofErr w:type="spellEnd"/>
      <w:r w:rsidRPr="00954934">
        <w:t> </w:t>
      </w:r>
      <w:hyperlink r:id="rId18" w:tgtFrame="_blank" w:history="1">
        <w:r w:rsidRPr="00954934">
          <w:rPr>
            <w:rStyle w:val="Hyperlink"/>
          </w:rPr>
          <w:t>URL</w:t>
        </w:r>
      </w:hyperlink>
      <w:r w:rsidRPr="00954934">
        <w:t xml:space="preserve"> http://localhost:xxxx/Link và http://localhost:xxxx/Category để </w:t>
      </w:r>
      <w:proofErr w:type="spellStart"/>
      <w:r w:rsidRPr="00954934">
        <w:t>thêm</w:t>
      </w:r>
      <w:proofErr w:type="spellEnd"/>
      <w:r w:rsidRPr="00954934">
        <w:t xml:space="preserve"> một số dữ liệu demo.</w:t>
      </w:r>
    </w:p>
    <w:p w14:paraId="04D76DA0" w14:textId="77777777" w:rsidR="00954934" w:rsidRPr="00954934" w:rsidRDefault="00954934" w:rsidP="00FC6E9A">
      <w:pPr>
        <w:pStyle w:val="Heading1"/>
      </w:pPr>
      <w:r w:rsidRPr="00954934">
        <w:t>Sửa tập tin Controllers/</w:t>
      </w:r>
      <w:proofErr w:type="spellStart"/>
      <w:r w:rsidRPr="00954934">
        <w:t>LinkController.cs</w:t>
      </w:r>
      <w:proofErr w:type="spellEnd"/>
    </w:p>
    <w:p w14:paraId="5795349E" w14:textId="6D2C8A9B" w:rsidR="00954934" w:rsidRDefault="00954934" w:rsidP="00FC6E9A">
      <w:r w:rsidRPr="00954934">
        <w:t>Tiếp theo, bạn mở tập tin </w:t>
      </w:r>
      <w:r w:rsidRPr="00954934">
        <w:rPr>
          <w:b/>
          <w:bCs/>
        </w:rPr>
        <w:t>Controllers/</w:t>
      </w:r>
      <w:proofErr w:type="spellStart"/>
      <w:r w:rsidRPr="00954934">
        <w:rPr>
          <w:b/>
          <w:bCs/>
        </w:rPr>
        <w:t>LinkController.cs</w:t>
      </w:r>
      <w:proofErr w:type="spellEnd"/>
      <w:r w:rsidRPr="00954934">
        <w:t xml:space="preserve">, tìm </w:t>
      </w:r>
      <w:proofErr w:type="spellStart"/>
      <w:r w:rsidRPr="00954934">
        <w:t>hàm</w:t>
      </w:r>
      <w:proofErr w:type="spellEnd"/>
      <w:r w:rsidRPr="00954934">
        <w:t xml:space="preserve"> Index và sửa </w:t>
      </w:r>
      <w:proofErr w:type="spellStart"/>
      <w:r w:rsidRPr="00954934">
        <w:t>như</w:t>
      </w:r>
      <w:proofErr w:type="spellEnd"/>
      <w:r w:rsidRPr="00954934">
        <w:t xml:space="preserve"> </w:t>
      </w:r>
      <w:proofErr w:type="spellStart"/>
      <w:r w:rsidRPr="00954934">
        <w:t>sau</w:t>
      </w:r>
      <w:proofErr w:type="spellEnd"/>
      <w:r w:rsidRPr="00954934">
        <w:t>:</w:t>
      </w:r>
    </w:p>
    <w:p w14:paraId="4432D69D" w14:textId="77777777" w:rsidR="00FC6E9A" w:rsidRDefault="00FC6E9A" w:rsidP="00FC6E9A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earchString</w:t>
      </w:r>
      <w:proofErr w:type="spellEnd"/>
      <w:r>
        <w:t xml:space="preserve">, int </w:t>
      </w:r>
      <w:proofErr w:type="spellStart"/>
      <w:r>
        <w:t>categoryID</w:t>
      </w:r>
      <w:proofErr w:type="spellEnd"/>
      <w:r>
        <w:t xml:space="preserve"> = 0)</w:t>
      </w:r>
    </w:p>
    <w:p w14:paraId="6D60132F" w14:textId="77777777" w:rsidR="00FC6E9A" w:rsidRDefault="00FC6E9A" w:rsidP="00FC6E9A">
      <w:pPr>
        <w:pStyle w:val="code"/>
      </w:pPr>
      <w:r>
        <w:t xml:space="preserve">        {</w:t>
      </w:r>
    </w:p>
    <w:p w14:paraId="19CCDD39" w14:textId="77777777" w:rsidR="00FC6E9A" w:rsidRDefault="00FC6E9A" w:rsidP="00FC6E9A">
      <w:pPr>
        <w:pStyle w:val="code"/>
      </w:pPr>
      <w:r>
        <w:t xml:space="preserve"> </w:t>
      </w:r>
    </w:p>
    <w:p w14:paraId="634FA3F4" w14:textId="77777777" w:rsidR="00FC6E9A" w:rsidRDefault="00FC6E9A" w:rsidP="00FC6E9A">
      <w:pPr>
        <w:pStyle w:val="code"/>
      </w:pPr>
      <w:r>
        <w:t xml:space="preserve">            //1. Tạo </w:t>
      </w:r>
      <w:proofErr w:type="spellStart"/>
      <w:r>
        <w:t>danh</w:t>
      </w:r>
      <w:proofErr w:type="spellEnd"/>
      <w:r>
        <w:t xml:space="preserve"> sách </w:t>
      </w:r>
      <w:proofErr w:type="spellStart"/>
      <w:r>
        <w:t>danh</w:t>
      </w:r>
      <w:proofErr w:type="spellEnd"/>
      <w:r>
        <w:t xml:space="preserve"> mục để hiển thị ở </w:t>
      </w:r>
      <w:proofErr w:type="spellStart"/>
      <w:r>
        <w:t>giao</w:t>
      </w:r>
      <w:proofErr w:type="spellEnd"/>
      <w:r>
        <w:t xml:space="preserve"> diện View thông qua </w:t>
      </w:r>
      <w:proofErr w:type="spellStart"/>
      <w:r>
        <w:t>DropDownList</w:t>
      </w:r>
      <w:proofErr w:type="spellEnd"/>
    </w:p>
    <w:p w14:paraId="0151B617" w14:textId="77777777" w:rsidR="00FC6E9A" w:rsidRDefault="00FC6E9A" w:rsidP="00FC6E9A">
      <w:pPr>
        <w:pStyle w:val="code"/>
      </w:pPr>
      <w:r>
        <w:t xml:space="preserve">            var categories = from c in </w:t>
      </w:r>
      <w:proofErr w:type="spellStart"/>
      <w:proofErr w:type="gramStart"/>
      <w:r>
        <w:t>db.Categories</w:t>
      </w:r>
      <w:proofErr w:type="spellEnd"/>
      <w:proofErr w:type="gramEnd"/>
      <w:r>
        <w:t xml:space="preserve"> select c;</w:t>
      </w:r>
    </w:p>
    <w:p w14:paraId="36C339CB" w14:textId="77777777" w:rsidR="00FC6E9A" w:rsidRDefault="00FC6E9A" w:rsidP="00FC6E9A">
      <w:pPr>
        <w:pStyle w:val="code"/>
      </w:pPr>
      <w:r>
        <w:t xml:space="preserve">            </w:t>
      </w:r>
      <w:proofErr w:type="spellStart"/>
      <w:r>
        <w:t>ViewBag.categoryID</w:t>
      </w:r>
      <w:proofErr w:type="spellEnd"/>
      <w:r>
        <w:t xml:space="preserve"> = new </w:t>
      </w:r>
      <w:proofErr w:type="spellStart"/>
      <w:proofErr w:type="gramStart"/>
      <w:r>
        <w:t>SelectList</w:t>
      </w:r>
      <w:proofErr w:type="spellEnd"/>
      <w:r>
        <w:t>(</w:t>
      </w:r>
      <w:proofErr w:type="gramEnd"/>
      <w:r>
        <w:t>categories, "</w:t>
      </w:r>
      <w:proofErr w:type="spellStart"/>
      <w:r>
        <w:t>CategoryID</w:t>
      </w:r>
      <w:proofErr w:type="spellEnd"/>
      <w:r>
        <w:t>", "</w:t>
      </w:r>
      <w:proofErr w:type="spellStart"/>
      <w:r>
        <w:t>CategoryName</w:t>
      </w:r>
      <w:proofErr w:type="spellEnd"/>
      <w:r>
        <w:t xml:space="preserve">"); // </w:t>
      </w:r>
      <w:proofErr w:type="spellStart"/>
      <w:r>
        <w:t>danh</w:t>
      </w:r>
      <w:proofErr w:type="spellEnd"/>
      <w:r>
        <w:t xml:space="preserve"> sách Category</w:t>
      </w:r>
    </w:p>
    <w:p w14:paraId="7A8CE561" w14:textId="77777777" w:rsidR="00FC6E9A" w:rsidRDefault="00FC6E9A" w:rsidP="00FC6E9A">
      <w:pPr>
        <w:pStyle w:val="code"/>
      </w:pPr>
      <w:r>
        <w:t xml:space="preserve"> </w:t>
      </w:r>
    </w:p>
    <w:p w14:paraId="0A48AE3B" w14:textId="77777777" w:rsidR="00FC6E9A" w:rsidRDefault="00FC6E9A" w:rsidP="00FC6E9A">
      <w:pPr>
        <w:pStyle w:val="code"/>
      </w:pPr>
      <w:r>
        <w:t xml:space="preserve">            //2. Tạo </w:t>
      </w:r>
      <w:proofErr w:type="spellStart"/>
      <w:r>
        <w:t>câu</w:t>
      </w:r>
      <w:proofErr w:type="spellEnd"/>
      <w:r>
        <w:t xml:space="preserve"> truy vấn kết 2 bảng Link, Category bằng </w:t>
      </w:r>
      <w:proofErr w:type="spellStart"/>
      <w:r>
        <w:t>hàm</w:t>
      </w:r>
      <w:proofErr w:type="spellEnd"/>
      <w:r>
        <w:t xml:space="preserve"> Include do 2 bảng có ràng </w:t>
      </w:r>
      <w:proofErr w:type="spellStart"/>
      <w:r>
        <w:t>buộc</w:t>
      </w:r>
      <w:proofErr w:type="spellEnd"/>
      <w:r>
        <w:t xml:space="preserve"> ở các thuộc tính virtual</w:t>
      </w:r>
    </w:p>
    <w:p w14:paraId="2150C7CE" w14:textId="77777777" w:rsidR="00FC6E9A" w:rsidRDefault="00FC6E9A" w:rsidP="00FC6E9A">
      <w:pPr>
        <w:pStyle w:val="code"/>
      </w:pPr>
      <w:r>
        <w:lastRenderedPageBreak/>
        <w:t xml:space="preserve">            </w:t>
      </w:r>
      <w:r w:rsidRPr="00F24297">
        <w:rPr>
          <w:highlight w:val="green"/>
        </w:rPr>
        <w:t xml:space="preserve">var links = </w:t>
      </w:r>
      <w:proofErr w:type="spellStart"/>
      <w:proofErr w:type="gramStart"/>
      <w:r w:rsidRPr="00F24297">
        <w:rPr>
          <w:highlight w:val="green"/>
        </w:rPr>
        <w:t>db.Links.Include</w:t>
      </w:r>
      <w:proofErr w:type="spellEnd"/>
      <w:proofErr w:type="gramEnd"/>
      <w:r w:rsidRPr="00F24297">
        <w:rPr>
          <w:highlight w:val="green"/>
        </w:rPr>
        <w:t xml:space="preserve">(l =&gt; </w:t>
      </w:r>
      <w:proofErr w:type="spellStart"/>
      <w:r w:rsidRPr="00F24297">
        <w:rPr>
          <w:highlight w:val="green"/>
        </w:rPr>
        <w:t>l.Category</w:t>
      </w:r>
      <w:proofErr w:type="spellEnd"/>
      <w:r w:rsidRPr="00F24297">
        <w:rPr>
          <w:highlight w:val="green"/>
        </w:rPr>
        <w:t>);</w:t>
      </w:r>
    </w:p>
    <w:p w14:paraId="330DF06B" w14:textId="77777777" w:rsidR="00FC6E9A" w:rsidRDefault="00FC6E9A" w:rsidP="00FC6E9A">
      <w:pPr>
        <w:pStyle w:val="code"/>
      </w:pPr>
      <w:r>
        <w:t xml:space="preserve"> </w:t>
      </w:r>
    </w:p>
    <w:p w14:paraId="38CD16C2" w14:textId="77777777" w:rsidR="00FC6E9A" w:rsidRDefault="00FC6E9A" w:rsidP="00FC6E9A">
      <w:pPr>
        <w:pStyle w:val="code"/>
      </w:pPr>
      <w:r>
        <w:t xml:space="preserve">            //3. Tìm kiếm chuỗi truy vấn</w:t>
      </w:r>
    </w:p>
    <w:p w14:paraId="2EEEDACF" w14:textId="77777777" w:rsidR="00FC6E9A" w:rsidRDefault="00FC6E9A" w:rsidP="00FC6E9A">
      <w:pPr>
        <w:pStyle w:val="code"/>
      </w:pPr>
      <w:r>
        <w:t xml:space="preserve">            if </w:t>
      </w:r>
      <w:proofErr w:type="gramStart"/>
      <w:r>
        <w:t>(!</w:t>
      </w:r>
      <w:proofErr w:type="spellStart"/>
      <w:r>
        <w:t>String.IsNullOrEmpty</w:t>
      </w:r>
      <w:proofErr w:type="spellEnd"/>
      <w:proofErr w:type="gramEnd"/>
      <w:r>
        <w:t>(</w:t>
      </w:r>
      <w:proofErr w:type="spellStart"/>
      <w:r>
        <w:t>searchString</w:t>
      </w:r>
      <w:proofErr w:type="spellEnd"/>
      <w:r>
        <w:t>))</w:t>
      </w:r>
    </w:p>
    <w:p w14:paraId="1C4CF1DF" w14:textId="77777777" w:rsidR="00FC6E9A" w:rsidRDefault="00FC6E9A" w:rsidP="00FC6E9A">
      <w:pPr>
        <w:pStyle w:val="code"/>
      </w:pPr>
      <w:r>
        <w:t xml:space="preserve">            {</w:t>
      </w:r>
    </w:p>
    <w:p w14:paraId="4EE7B41B" w14:textId="77777777" w:rsidR="00FC6E9A" w:rsidRDefault="00FC6E9A" w:rsidP="00FC6E9A">
      <w:pPr>
        <w:pStyle w:val="code"/>
      </w:pPr>
      <w:r>
        <w:t xml:space="preserve"> 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s =&gt; </w:t>
      </w:r>
      <w:proofErr w:type="spellStart"/>
      <w:r>
        <w:t>s.LinkName.Contains</w:t>
      </w:r>
      <w:proofErr w:type="spellEnd"/>
      <w:r>
        <w:t>(</w:t>
      </w:r>
      <w:proofErr w:type="spellStart"/>
      <w:r>
        <w:t>searchString</w:t>
      </w:r>
      <w:proofErr w:type="spellEnd"/>
      <w:r>
        <w:t>));</w:t>
      </w:r>
    </w:p>
    <w:p w14:paraId="29F53D36" w14:textId="77777777" w:rsidR="00FC6E9A" w:rsidRDefault="00FC6E9A" w:rsidP="00FC6E9A">
      <w:pPr>
        <w:pStyle w:val="code"/>
      </w:pPr>
      <w:r>
        <w:t xml:space="preserve">            }</w:t>
      </w:r>
    </w:p>
    <w:p w14:paraId="403A0C72" w14:textId="77777777" w:rsidR="00FC6E9A" w:rsidRDefault="00FC6E9A" w:rsidP="00FC6E9A">
      <w:pPr>
        <w:pStyle w:val="code"/>
      </w:pPr>
      <w:r>
        <w:t xml:space="preserve"> </w:t>
      </w:r>
    </w:p>
    <w:p w14:paraId="0DFC445D" w14:textId="77777777" w:rsidR="00FC6E9A" w:rsidRDefault="00FC6E9A" w:rsidP="00FC6E9A">
      <w:pPr>
        <w:pStyle w:val="code"/>
      </w:pPr>
      <w:r>
        <w:t xml:space="preserve">            //4. Tìm kiếm theo </w:t>
      </w:r>
      <w:proofErr w:type="spellStart"/>
      <w:r>
        <w:t>CategoryID</w:t>
      </w:r>
      <w:proofErr w:type="spellEnd"/>
    </w:p>
    <w:p w14:paraId="21D75A2F" w14:textId="77777777" w:rsidR="00FC6E9A" w:rsidRDefault="00FC6E9A" w:rsidP="00FC6E9A">
      <w:pPr>
        <w:pStyle w:val="code"/>
      </w:pPr>
      <w:r>
        <w:t xml:space="preserve">            if (</w:t>
      </w:r>
      <w:proofErr w:type="spellStart"/>
      <w:proofErr w:type="gramStart"/>
      <w:r>
        <w:t>categoryID</w:t>
      </w:r>
      <w:proofErr w:type="spellEnd"/>
      <w:r>
        <w:t xml:space="preserve"> !</w:t>
      </w:r>
      <w:proofErr w:type="gramEnd"/>
      <w:r>
        <w:t>= 0)</w:t>
      </w:r>
    </w:p>
    <w:p w14:paraId="5DAB91F7" w14:textId="77777777" w:rsidR="00FC6E9A" w:rsidRDefault="00FC6E9A" w:rsidP="00FC6E9A">
      <w:pPr>
        <w:pStyle w:val="code"/>
      </w:pPr>
      <w:r>
        <w:t xml:space="preserve">            {</w:t>
      </w:r>
    </w:p>
    <w:p w14:paraId="1A0BA938" w14:textId="77777777" w:rsidR="00FC6E9A" w:rsidRDefault="00FC6E9A" w:rsidP="00FC6E9A">
      <w:pPr>
        <w:pStyle w:val="code"/>
      </w:pPr>
      <w:r>
        <w:t xml:space="preserve"> 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x =&gt; </w:t>
      </w:r>
      <w:proofErr w:type="spellStart"/>
      <w:r>
        <w:t>x.CategoryID</w:t>
      </w:r>
      <w:proofErr w:type="spellEnd"/>
      <w:r>
        <w:t xml:space="preserve"> == </w:t>
      </w:r>
      <w:proofErr w:type="spellStart"/>
      <w:r>
        <w:t>categoryID</w:t>
      </w:r>
      <w:proofErr w:type="spellEnd"/>
      <w:r>
        <w:t>);</w:t>
      </w:r>
    </w:p>
    <w:p w14:paraId="4C677FD1" w14:textId="77777777" w:rsidR="00FC6E9A" w:rsidRDefault="00FC6E9A" w:rsidP="00FC6E9A">
      <w:pPr>
        <w:pStyle w:val="code"/>
      </w:pPr>
      <w:r>
        <w:t xml:space="preserve">            }</w:t>
      </w:r>
    </w:p>
    <w:p w14:paraId="399F50CA" w14:textId="77777777" w:rsidR="00FC6E9A" w:rsidRDefault="00FC6E9A" w:rsidP="00FC6E9A">
      <w:pPr>
        <w:pStyle w:val="code"/>
      </w:pPr>
      <w:r>
        <w:t xml:space="preserve"> </w:t>
      </w:r>
    </w:p>
    <w:p w14:paraId="2FEB2362" w14:textId="77777777" w:rsidR="00FC6E9A" w:rsidRDefault="00FC6E9A" w:rsidP="00FC6E9A">
      <w:pPr>
        <w:pStyle w:val="code"/>
      </w:pPr>
      <w:r>
        <w:t xml:space="preserve">            return View(</w:t>
      </w:r>
      <w:proofErr w:type="spellStart"/>
      <w:proofErr w:type="gramStart"/>
      <w:r>
        <w:t>links.ToList</w:t>
      </w:r>
      <w:proofErr w:type="spellEnd"/>
      <w:proofErr w:type="gramEnd"/>
      <w:r>
        <w:t>());</w:t>
      </w:r>
    </w:p>
    <w:p w14:paraId="60CE53BE" w14:textId="6AB943CF" w:rsidR="00FC6E9A" w:rsidRPr="00954934" w:rsidRDefault="00FC6E9A" w:rsidP="00FC6E9A">
      <w:pPr>
        <w:pStyle w:val="code"/>
      </w:pPr>
      <w:r>
        <w:t xml:space="preserve">        }</w:t>
      </w:r>
    </w:p>
    <w:p w14:paraId="7DC0CF43" w14:textId="77777777" w:rsidR="00954934" w:rsidRPr="00954934" w:rsidRDefault="00954934" w:rsidP="00FC6E9A">
      <w:r w:rsidRPr="00954934">
        <w:t xml:space="preserve">Bạn chỉ cần chú ý mục số 2, theo đó </w:t>
      </w:r>
      <w:proofErr w:type="spellStart"/>
      <w:r w:rsidRPr="00954934">
        <w:t>đoạn</w:t>
      </w:r>
      <w:proofErr w:type="spellEnd"/>
      <w:r w:rsidRPr="00954934">
        <w:t xml:space="preserve"> mã </w:t>
      </w:r>
      <w:r w:rsidRPr="00954934">
        <w:rPr>
          <w:b/>
          <w:bCs/>
        </w:rPr>
        <w:t xml:space="preserve">var links = </w:t>
      </w:r>
      <w:proofErr w:type="spellStart"/>
      <w:proofErr w:type="gramStart"/>
      <w:r w:rsidRPr="00954934">
        <w:rPr>
          <w:b/>
          <w:bCs/>
        </w:rPr>
        <w:t>db.Links.Include</w:t>
      </w:r>
      <w:proofErr w:type="spellEnd"/>
      <w:proofErr w:type="gramEnd"/>
      <w:r w:rsidRPr="00954934">
        <w:rPr>
          <w:b/>
          <w:bCs/>
        </w:rPr>
        <w:t xml:space="preserve">(l =&gt; </w:t>
      </w:r>
      <w:proofErr w:type="spellStart"/>
      <w:r w:rsidRPr="00954934">
        <w:rPr>
          <w:b/>
          <w:bCs/>
        </w:rPr>
        <w:t>l.Category</w:t>
      </w:r>
      <w:proofErr w:type="spellEnd"/>
      <w:r w:rsidRPr="00954934">
        <w:rPr>
          <w:b/>
          <w:bCs/>
        </w:rPr>
        <w:t>);</w:t>
      </w:r>
      <w:r w:rsidRPr="00954934">
        <w:t xml:space="preserve"> dùng </w:t>
      </w:r>
      <w:proofErr w:type="spellStart"/>
      <w:r w:rsidRPr="00954934">
        <w:t>hàm</w:t>
      </w:r>
      <w:proofErr w:type="spellEnd"/>
      <w:r w:rsidRPr="00954934">
        <w:t> </w:t>
      </w:r>
      <w:r w:rsidRPr="00954934">
        <w:rPr>
          <w:b/>
          <w:bCs/>
        </w:rPr>
        <w:t>Include</w:t>
      </w:r>
      <w:r w:rsidRPr="00954934">
        <w:t xml:space="preserve"> cho phép bạn lấy tất cả Link có kèm theo Category </w:t>
      </w:r>
      <w:proofErr w:type="spellStart"/>
      <w:r w:rsidRPr="00954934">
        <w:t>thay</w:t>
      </w:r>
      <w:proofErr w:type="spellEnd"/>
      <w:r w:rsidRPr="00954934">
        <w:t xml:space="preserve"> vì phải dùng </w:t>
      </w:r>
      <w:proofErr w:type="spellStart"/>
      <w:r w:rsidRPr="00954934">
        <w:t>mệnh</w:t>
      </w:r>
      <w:proofErr w:type="spellEnd"/>
      <w:r w:rsidRPr="00954934">
        <w:t xml:space="preserve"> đề join </w:t>
      </w:r>
      <w:proofErr w:type="spellStart"/>
      <w:r w:rsidRPr="00954934">
        <w:t>như</w:t>
      </w:r>
      <w:proofErr w:type="spellEnd"/>
      <w:r w:rsidRPr="00954934">
        <w:t> </w:t>
      </w:r>
      <w:hyperlink r:id="rId19" w:tgtFrame="_blank" w:history="1">
        <w:r w:rsidRPr="00954934">
          <w:rPr>
            <w:rStyle w:val="Hyperlink"/>
            <w:b/>
            <w:bCs/>
          </w:rPr>
          <w:t>Phần 10</w:t>
        </w:r>
      </w:hyperlink>
      <w:r w:rsidRPr="00954934">
        <w:t xml:space="preserve">. </w:t>
      </w:r>
      <w:proofErr w:type="spellStart"/>
      <w:r w:rsidRPr="00954934">
        <w:t>Đây</w:t>
      </w:r>
      <w:proofErr w:type="spellEnd"/>
      <w:r w:rsidRPr="00954934">
        <w:t xml:space="preserve"> là lợi thế </w:t>
      </w:r>
      <w:proofErr w:type="spellStart"/>
      <w:r w:rsidRPr="00954934">
        <w:t>khi</w:t>
      </w:r>
      <w:proofErr w:type="spellEnd"/>
      <w:r w:rsidRPr="00954934">
        <w:t xml:space="preserve"> bạn tạo một </w:t>
      </w:r>
      <w:proofErr w:type="spellStart"/>
      <w:r w:rsidRPr="00954934">
        <w:t>cơ</w:t>
      </w:r>
      <w:proofErr w:type="spellEnd"/>
      <w:r w:rsidRPr="00954934">
        <w:t xml:space="preserve"> sở dữ liệu có </w:t>
      </w:r>
      <w:proofErr w:type="spellStart"/>
      <w:r w:rsidRPr="00954934">
        <w:t>mô</w:t>
      </w:r>
      <w:proofErr w:type="spellEnd"/>
      <w:r w:rsidRPr="00954934">
        <w:t xml:space="preserve"> hình ràng </w:t>
      </w:r>
      <w:proofErr w:type="spellStart"/>
      <w:r w:rsidRPr="00954934">
        <w:t>buộc</w:t>
      </w:r>
      <w:proofErr w:type="spellEnd"/>
      <w:r w:rsidRPr="00954934">
        <w:t xml:space="preserve"> với </w:t>
      </w:r>
      <w:proofErr w:type="spellStart"/>
      <w:r w:rsidRPr="00954934">
        <w:t>nhau</w:t>
      </w:r>
      <w:proofErr w:type="spellEnd"/>
      <w:r w:rsidRPr="00954934">
        <w:t>.</w:t>
      </w:r>
    </w:p>
    <w:p w14:paraId="68DC4495" w14:textId="77777777" w:rsidR="00954934" w:rsidRPr="00954934" w:rsidRDefault="00954934" w:rsidP="00F24297">
      <w:pPr>
        <w:pStyle w:val="Heading1"/>
      </w:pPr>
      <w:r w:rsidRPr="00954934">
        <w:t>Sửa tập tin View/Link/</w:t>
      </w:r>
      <w:proofErr w:type="spellStart"/>
      <w:r w:rsidRPr="00954934">
        <w:t>Index.cshtml</w:t>
      </w:r>
      <w:proofErr w:type="spellEnd"/>
    </w:p>
    <w:p w14:paraId="65400316" w14:textId="3548B738" w:rsidR="00954934" w:rsidRDefault="00954934" w:rsidP="000E09ED">
      <w:r w:rsidRPr="00954934">
        <w:t xml:space="preserve">Bạn mở tập tin này để chúng ta sửa </w:t>
      </w:r>
      <w:proofErr w:type="spellStart"/>
      <w:r w:rsidRPr="00954934">
        <w:t>giao</w:t>
      </w:r>
      <w:proofErr w:type="spellEnd"/>
      <w:r w:rsidRPr="00954934">
        <w:t xml:space="preserve"> diện tìm kiếm </w:t>
      </w:r>
      <w:proofErr w:type="spellStart"/>
      <w:r w:rsidRPr="00954934">
        <w:t>như</w:t>
      </w:r>
      <w:proofErr w:type="spellEnd"/>
      <w:r w:rsidRPr="00954934">
        <w:t xml:space="preserve"> </w:t>
      </w:r>
      <w:proofErr w:type="spellStart"/>
      <w:r w:rsidRPr="00954934">
        <w:t>sau</w:t>
      </w:r>
      <w:proofErr w:type="spellEnd"/>
      <w:r w:rsidRPr="00954934">
        <w:t xml:space="preserve">. Bạn chỉ cần </w:t>
      </w:r>
      <w:proofErr w:type="spellStart"/>
      <w:r w:rsidRPr="00954934">
        <w:t>thêm</w:t>
      </w:r>
      <w:proofErr w:type="spellEnd"/>
      <w:r w:rsidRPr="00954934">
        <w:t xml:space="preserve"> vào </w:t>
      </w:r>
      <w:proofErr w:type="spellStart"/>
      <w:r w:rsidRPr="00954934">
        <w:t>đoạn</w:t>
      </w:r>
      <w:proofErr w:type="spellEnd"/>
      <w:r w:rsidRPr="00954934">
        <w:t xml:space="preserve"> cần </w:t>
      </w:r>
      <w:proofErr w:type="spellStart"/>
      <w:r w:rsidRPr="00954934">
        <w:t>thêm</w:t>
      </w:r>
      <w:proofErr w:type="spellEnd"/>
      <w:r w:rsidRPr="00954934">
        <w:t xml:space="preserve"> </w:t>
      </w:r>
      <w:proofErr w:type="spellStart"/>
      <w:r w:rsidRPr="00954934">
        <w:t>như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tả </w:t>
      </w:r>
      <w:proofErr w:type="spellStart"/>
      <w:r w:rsidRPr="00954934">
        <w:t>trong</w:t>
      </w:r>
      <w:proofErr w:type="spellEnd"/>
      <w:r w:rsidRPr="00954934">
        <w:t xml:space="preserve"> code.</w:t>
      </w:r>
    </w:p>
    <w:p w14:paraId="7F5D2512" w14:textId="77777777" w:rsidR="00F24297" w:rsidRDefault="00F24297" w:rsidP="000E09ED">
      <w:pPr>
        <w:pStyle w:val="code"/>
      </w:pPr>
      <w:r w:rsidRPr="00F87B8F">
        <w:rPr>
          <w:highlight w:val="yellow"/>
        </w:rPr>
        <w:t xml:space="preserve">@model </w:t>
      </w:r>
      <w:proofErr w:type="spellStart"/>
      <w:proofErr w:type="gramStart"/>
      <w:r w:rsidRPr="00F87B8F">
        <w:rPr>
          <w:highlight w:val="yellow"/>
        </w:rPr>
        <w:t>IEnumerable</w:t>
      </w:r>
      <w:proofErr w:type="spellEnd"/>
      <w:r w:rsidRPr="00F87B8F">
        <w:rPr>
          <w:highlight w:val="yellow"/>
        </w:rPr>
        <w:t>&lt;DammioMVC1.Models.Link</w:t>
      </w:r>
      <w:proofErr w:type="gramEnd"/>
      <w:r w:rsidRPr="00F87B8F">
        <w:rPr>
          <w:highlight w:val="yellow"/>
        </w:rPr>
        <w:t>&gt;</w:t>
      </w:r>
    </w:p>
    <w:p w14:paraId="33642EC2" w14:textId="77777777" w:rsidR="00F24297" w:rsidRDefault="00F24297" w:rsidP="000E09ED">
      <w:pPr>
        <w:pStyle w:val="code"/>
      </w:pPr>
      <w:r>
        <w:t xml:space="preserve"> </w:t>
      </w:r>
    </w:p>
    <w:p w14:paraId="25628ED6" w14:textId="77777777" w:rsidR="00F24297" w:rsidRDefault="00F24297" w:rsidP="000E09ED">
      <w:pPr>
        <w:pStyle w:val="code"/>
      </w:pPr>
      <w:r>
        <w:t>@{</w:t>
      </w:r>
    </w:p>
    <w:p w14:paraId="510E70B9" w14:textId="77777777" w:rsidR="00F24297" w:rsidRDefault="00F24297" w:rsidP="000E09ED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32073FE6" w14:textId="77777777" w:rsidR="00F24297" w:rsidRDefault="00F24297" w:rsidP="000E09ED">
      <w:pPr>
        <w:pStyle w:val="code"/>
      </w:pPr>
      <w:r>
        <w:t>}</w:t>
      </w:r>
    </w:p>
    <w:p w14:paraId="5B2B3A76" w14:textId="77777777" w:rsidR="00F24297" w:rsidRDefault="00F24297" w:rsidP="000E09ED">
      <w:pPr>
        <w:pStyle w:val="code"/>
      </w:pPr>
      <w:r>
        <w:t xml:space="preserve"> </w:t>
      </w:r>
    </w:p>
    <w:p w14:paraId="246EADE4" w14:textId="77777777" w:rsidR="00F24297" w:rsidRDefault="00F24297" w:rsidP="000E09ED">
      <w:pPr>
        <w:pStyle w:val="code"/>
      </w:pPr>
      <w:r>
        <w:t>&lt;h2&gt;Index&lt;/h2&gt;</w:t>
      </w:r>
    </w:p>
    <w:p w14:paraId="4511C251" w14:textId="77777777" w:rsidR="00F24297" w:rsidRDefault="00F24297" w:rsidP="000E09ED">
      <w:pPr>
        <w:pStyle w:val="code"/>
      </w:pPr>
      <w:r>
        <w:t xml:space="preserve"> </w:t>
      </w:r>
    </w:p>
    <w:p w14:paraId="555889FF" w14:textId="77777777" w:rsidR="00F24297" w:rsidRDefault="00F24297" w:rsidP="000E09ED">
      <w:pPr>
        <w:pStyle w:val="code"/>
      </w:pPr>
      <w:r>
        <w:t>&lt;p&gt;</w:t>
      </w:r>
    </w:p>
    <w:p w14:paraId="40B2DD0B" w14:textId="77777777" w:rsidR="00F24297" w:rsidRDefault="00F24297" w:rsidP="000E09ED">
      <w:pPr>
        <w:pStyle w:val="code"/>
      </w:pPr>
      <w:r>
        <w:t xml:space="preserve">    @Html.ActionLink("Create New", "Create")</w:t>
      </w:r>
    </w:p>
    <w:p w14:paraId="28D6CDEF" w14:textId="77777777" w:rsidR="00F24297" w:rsidRDefault="00F24297" w:rsidP="000E09ED">
      <w:pPr>
        <w:pStyle w:val="code"/>
      </w:pPr>
      <w:r>
        <w:lastRenderedPageBreak/>
        <w:t xml:space="preserve"> </w:t>
      </w:r>
    </w:p>
    <w:p w14:paraId="53A7029E" w14:textId="77777777" w:rsidR="00F24297" w:rsidRDefault="00F24297" w:rsidP="000E09ED">
      <w:pPr>
        <w:pStyle w:val="code"/>
      </w:pPr>
      <w:r>
        <w:t xml:space="preserve"> </w:t>
      </w:r>
    </w:p>
    <w:p w14:paraId="491C5B76" w14:textId="77777777" w:rsidR="00F24297" w:rsidRDefault="00F24297" w:rsidP="000E09ED">
      <w:pPr>
        <w:pStyle w:val="code"/>
      </w:pPr>
      <w:r>
        <w:t xml:space="preserve">    </w:t>
      </w:r>
      <w:proofErr w:type="gramStart"/>
      <w:r>
        <w:t>&lt;!--</w:t>
      </w:r>
      <w:proofErr w:type="gramEnd"/>
      <w:r>
        <w:t xml:space="preserve"> 1. </w:t>
      </w:r>
      <w:proofErr w:type="spellStart"/>
      <w:r>
        <w:t>Đoạn</w:t>
      </w:r>
      <w:proofErr w:type="spellEnd"/>
      <w:r>
        <w:t xml:space="preserve"> cần </w:t>
      </w:r>
      <w:proofErr w:type="spellStart"/>
      <w:r>
        <w:t>thêm</w:t>
      </w:r>
      <w:proofErr w:type="spellEnd"/>
      <w:r>
        <w:t xml:space="preserve"> --&gt;</w:t>
      </w:r>
    </w:p>
    <w:p w14:paraId="5FEDA591" w14:textId="77777777" w:rsidR="00F24297" w:rsidRDefault="00F24297" w:rsidP="000E09ED">
      <w:pPr>
        <w:pStyle w:val="code"/>
      </w:pPr>
      <w:r>
        <w:t xml:space="preserve">    @using (</w:t>
      </w:r>
      <w:proofErr w:type="spellStart"/>
      <w:r>
        <w:t>Html.BeginForm</w:t>
      </w:r>
      <w:proofErr w:type="spellEnd"/>
      <w:r>
        <w:t xml:space="preserve">("Index", "Link", </w:t>
      </w:r>
      <w:proofErr w:type="spellStart"/>
      <w:r>
        <w:t>FormMethod.Get</w:t>
      </w:r>
      <w:proofErr w:type="spellEnd"/>
      <w:r>
        <w:t>))</w:t>
      </w:r>
    </w:p>
    <w:p w14:paraId="3AF59480" w14:textId="77777777" w:rsidR="00F24297" w:rsidRDefault="00F24297" w:rsidP="000E09ED">
      <w:pPr>
        <w:pStyle w:val="code"/>
      </w:pPr>
      <w:r>
        <w:t xml:space="preserve">    {</w:t>
      </w:r>
    </w:p>
    <w:p w14:paraId="7A4ED0C2" w14:textId="77777777" w:rsidR="00F24297" w:rsidRPr="000E09ED" w:rsidRDefault="00F24297" w:rsidP="000E09ED">
      <w:pPr>
        <w:pStyle w:val="code"/>
        <w:rPr>
          <w:highlight w:val="green"/>
        </w:rPr>
      </w:pPr>
      <w:r>
        <w:t xml:space="preserve">    </w:t>
      </w:r>
      <w:r w:rsidRPr="000E09ED">
        <w:rPr>
          <w:highlight w:val="green"/>
        </w:rPr>
        <w:t>&lt;p&gt;</w:t>
      </w:r>
    </w:p>
    <w:p w14:paraId="3CAB8FA6" w14:textId="77777777" w:rsidR="00F24297" w:rsidRPr="000E09ED" w:rsidRDefault="00F24297" w:rsidP="000E09ED">
      <w:pPr>
        <w:pStyle w:val="code"/>
        <w:rPr>
          <w:highlight w:val="green"/>
        </w:rPr>
      </w:pPr>
      <w:r w:rsidRPr="000E09ED">
        <w:rPr>
          <w:highlight w:val="green"/>
        </w:rPr>
        <w:t xml:space="preserve">        Title: @Html.TextBox("SearchString") --- Category: @Html.DropDownList("categoryID", "All") &lt;input type="submit" value="Tìm kiếm" /&gt;</w:t>
      </w:r>
    </w:p>
    <w:p w14:paraId="1CB29FCF" w14:textId="77777777" w:rsidR="00F24297" w:rsidRDefault="00F24297" w:rsidP="000E09ED">
      <w:pPr>
        <w:pStyle w:val="code"/>
      </w:pPr>
      <w:r w:rsidRPr="000E09ED">
        <w:rPr>
          <w:highlight w:val="green"/>
        </w:rPr>
        <w:t xml:space="preserve">    &lt;/p&gt;</w:t>
      </w:r>
    </w:p>
    <w:p w14:paraId="0BA98D23" w14:textId="77777777" w:rsidR="00F24297" w:rsidRDefault="00F24297" w:rsidP="000E09ED">
      <w:pPr>
        <w:pStyle w:val="code"/>
      </w:pPr>
      <w:r>
        <w:t xml:space="preserve">    }</w:t>
      </w:r>
    </w:p>
    <w:p w14:paraId="02982F64" w14:textId="77777777" w:rsidR="00F24297" w:rsidRDefault="00F24297" w:rsidP="000E09ED">
      <w:pPr>
        <w:pStyle w:val="code"/>
      </w:pPr>
      <w:r>
        <w:t xml:space="preserve">    </w:t>
      </w:r>
      <w:proofErr w:type="gramStart"/>
      <w:r>
        <w:t>&lt;!--</w:t>
      </w:r>
      <w:proofErr w:type="gramEnd"/>
      <w:r>
        <w:t xml:space="preserve"> Kết thúc --&gt;</w:t>
      </w:r>
    </w:p>
    <w:p w14:paraId="235EC13C" w14:textId="77777777" w:rsidR="00F24297" w:rsidRDefault="00F24297" w:rsidP="000E09ED">
      <w:pPr>
        <w:pStyle w:val="code"/>
      </w:pPr>
      <w:r>
        <w:t xml:space="preserve"> </w:t>
      </w:r>
    </w:p>
    <w:p w14:paraId="0527CD3B" w14:textId="77777777" w:rsidR="00F24297" w:rsidRDefault="00F24297" w:rsidP="000E09ED">
      <w:pPr>
        <w:pStyle w:val="code"/>
      </w:pPr>
      <w:r>
        <w:t xml:space="preserve"> </w:t>
      </w:r>
    </w:p>
    <w:p w14:paraId="62F8FDEA" w14:textId="77777777" w:rsidR="00F24297" w:rsidRDefault="00F24297" w:rsidP="000E09ED">
      <w:pPr>
        <w:pStyle w:val="code"/>
      </w:pPr>
      <w:r>
        <w:t>&lt;/p&gt;</w:t>
      </w:r>
    </w:p>
    <w:p w14:paraId="0531DDAB" w14:textId="77777777" w:rsidR="00F24297" w:rsidRDefault="00F24297" w:rsidP="000E09ED">
      <w:pPr>
        <w:pStyle w:val="code"/>
      </w:pPr>
      <w:r>
        <w:t>&lt;table class="table"&gt;</w:t>
      </w:r>
    </w:p>
    <w:p w14:paraId="65118C8F" w14:textId="77777777" w:rsidR="00F24297" w:rsidRDefault="00F24297" w:rsidP="000E09ED">
      <w:pPr>
        <w:pStyle w:val="code"/>
      </w:pPr>
      <w:r>
        <w:t xml:space="preserve">    &lt;tr&gt;</w:t>
      </w:r>
    </w:p>
    <w:p w14:paraId="6D4A46ED" w14:textId="77777777" w:rsidR="00F24297" w:rsidRDefault="00F24297" w:rsidP="000E09ED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558FF166" w14:textId="77777777" w:rsidR="00F24297" w:rsidRDefault="00F24297" w:rsidP="000E09ED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0E2CC746" w14:textId="77777777" w:rsidR="00F24297" w:rsidRDefault="00F24297" w:rsidP="000E09ED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66E58D83" w14:textId="77777777" w:rsidR="00F24297" w:rsidRDefault="00F24297" w:rsidP="000E09ED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0F72C691" w14:textId="77777777" w:rsidR="00F24297" w:rsidRDefault="00F24297" w:rsidP="000E09ED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41385256" w14:textId="77777777" w:rsidR="00F24297" w:rsidRDefault="00F24297" w:rsidP="000E09ED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28BB86C9" w14:textId="77777777" w:rsidR="00F24297" w:rsidRDefault="00F24297" w:rsidP="000E09ED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3D2E82D2" w14:textId="77777777" w:rsidR="00F24297" w:rsidRDefault="00F24297" w:rsidP="000E09ED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3C5D75CD" w14:textId="77777777" w:rsidR="00F24297" w:rsidRDefault="00F24297" w:rsidP="000E09ED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687D0632" w14:textId="77777777" w:rsidR="00F24297" w:rsidRDefault="00F24297" w:rsidP="000E09ED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1F63AC5E" w14:textId="77777777" w:rsidR="00F24297" w:rsidRDefault="00F24297" w:rsidP="000E09ED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.CategoryName</w:t>
      </w:r>
      <w:proofErr w:type="spellEnd"/>
      <w:proofErr w:type="gramEnd"/>
      <w:r>
        <w:t>)</w:t>
      </w:r>
    </w:p>
    <w:p w14:paraId="4DD863D2" w14:textId="77777777" w:rsidR="00F24297" w:rsidRDefault="00F24297" w:rsidP="000E09ED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017A48AF" w14:textId="77777777" w:rsidR="00F24297" w:rsidRDefault="00F24297" w:rsidP="000E09ED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&lt;/</w:t>
      </w:r>
      <w:proofErr w:type="spellStart"/>
      <w:r>
        <w:t>th</w:t>
      </w:r>
      <w:proofErr w:type="spellEnd"/>
      <w:r>
        <w:t>&gt;</w:t>
      </w:r>
    </w:p>
    <w:p w14:paraId="4B430970" w14:textId="77777777" w:rsidR="00F24297" w:rsidRDefault="00F24297" w:rsidP="000E09ED">
      <w:pPr>
        <w:pStyle w:val="code"/>
      </w:pPr>
      <w:r>
        <w:t xml:space="preserve">    &lt;/tr&gt;</w:t>
      </w:r>
    </w:p>
    <w:p w14:paraId="65CDD970" w14:textId="77777777" w:rsidR="00F24297" w:rsidRDefault="00F24297" w:rsidP="000E09ED">
      <w:pPr>
        <w:pStyle w:val="code"/>
      </w:pPr>
      <w:r>
        <w:t xml:space="preserve"> </w:t>
      </w:r>
    </w:p>
    <w:p w14:paraId="251B9B7E" w14:textId="77777777" w:rsidR="00F24297" w:rsidRDefault="00F24297" w:rsidP="000E09ED">
      <w:pPr>
        <w:pStyle w:val="code"/>
      </w:pPr>
      <w:r>
        <w:t>@foreach (var item in Model) {</w:t>
      </w:r>
    </w:p>
    <w:p w14:paraId="2F2909A4" w14:textId="77777777" w:rsidR="00F24297" w:rsidRDefault="00F24297" w:rsidP="000E09ED">
      <w:pPr>
        <w:pStyle w:val="code"/>
      </w:pPr>
      <w:r>
        <w:t xml:space="preserve">    &lt;tr&gt;</w:t>
      </w:r>
    </w:p>
    <w:p w14:paraId="54639C63" w14:textId="77777777" w:rsidR="00F24297" w:rsidRDefault="00F24297" w:rsidP="000E09ED">
      <w:pPr>
        <w:pStyle w:val="code"/>
      </w:pPr>
      <w:r>
        <w:t xml:space="preserve">        &lt;td&gt;</w:t>
      </w:r>
    </w:p>
    <w:p w14:paraId="0C736A91" w14:textId="77777777" w:rsidR="00F24297" w:rsidRDefault="00F24297" w:rsidP="000E09ED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42CC0608" w14:textId="77777777" w:rsidR="00F24297" w:rsidRDefault="00F24297" w:rsidP="000E09ED">
      <w:pPr>
        <w:pStyle w:val="code"/>
      </w:pPr>
      <w:r>
        <w:lastRenderedPageBreak/>
        <w:t xml:space="preserve">        &lt;/td&gt;</w:t>
      </w:r>
    </w:p>
    <w:p w14:paraId="28103414" w14:textId="77777777" w:rsidR="00F24297" w:rsidRDefault="00F24297" w:rsidP="000E09ED">
      <w:pPr>
        <w:pStyle w:val="code"/>
      </w:pPr>
      <w:r>
        <w:t xml:space="preserve">        &lt;td&gt;</w:t>
      </w:r>
    </w:p>
    <w:p w14:paraId="10AAAE92" w14:textId="77777777" w:rsidR="00F24297" w:rsidRDefault="00F24297" w:rsidP="000E09ED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7EF7DF91" w14:textId="77777777" w:rsidR="00F24297" w:rsidRDefault="00F24297" w:rsidP="000E09ED">
      <w:pPr>
        <w:pStyle w:val="code"/>
      </w:pPr>
      <w:r>
        <w:t xml:space="preserve">        &lt;/td&gt;</w:t>
      </w:r>
    </w:p>
    <w:p w14:paraId="0648B74A" w14:textId="77777777" w:rsidR="00F24297" w:rsidRDefault="00F24297" w:rsidP="000E09ED">
      <w:pPr>
        <w:pStyle w:val="code"/>
      </w:pPr>
      <w:r>
        <w:t xml:space="preserve">        &lt;td&gt;</w:t>
      </w:r>
    </w:p>
    <w:p w14:paraId="2EAC3DDE" w14:textId="77777777" w:rsidR="00F24297" w:rsidRDefault="00F24297" w:rsidP="000E09ED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20CE3907" w14:textId="77777777" w:rsidR="00F24297" w:rsidRDefault="00F24297" w:rsidP="000E09ED">
      <w:pPr>
        <w:pStyle w:val="code"/>
      </w:pPr>
      <w:r>
        <w:t xml:space="preserve">        &lt;/td&gt;</w:t>
      </w:r>
    </w:p>
    <w:p w14:paraId="226E910B" w14:textId="77777777" w:rsidR="00F24297" w:rsidRDefault="00F24297" w:rsidP="000E09ED">
      <w:pPr>
        <w:pStyle w:val="code"/>
      </w:pPr>
      <w:r>
        <w:t xml:space="preserve">        &lt;td&gt;</w:t>
      </w:r>
    </w:p>
    <w:p w14:paraId="06BF2220" w14:textId="77777777" w:rsidR="00F24297" w:rsidRDefault="00F24297" w:rsidP="000E09ED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.CategoryName</w:t>
      </w:r>
      <w:proofErr w:type="spellEnd"/>
      <w:proofErr w:type="gramEnd"/>
      <w:r>
        <w:t>)</w:t>
      </w:r>
    </w:p>
    <w:p w14:paraId="6D8CD1E8" w14:textId="77777777" w:rsidR="00F24297" w:rsidRDefault="00F24297" w:rsidP="000E09ED">
      <w:pPr>
        <w:pStyle w:val="code"/>
      </w:pPr>
      <w:r>
        <w:t xml:space="preserve">        &lt;/td&gt;</w:t>
      </w:r>
    </w:p>
    <w:p w14:paraId="4E5D9888" w14:textId="77777777" w:rsidR="00F24297" w:rsidRDefault="00F24297" w:rsidP="000E09ED">
      <w:pPr>
        <w:pStyle w:val="code"/>
      </w:pPr>
      <w:r>
        <w:t xml:space="preserve">        &lt;td&gt;</w:t>
      </w:r>
    </w:p>
    <w:p w14:paraId="77B17EEE" w14:textId="77777777" w:rsidR="00F24297" w:rsidRDefault="00F24297" w:rsidP="000E09ED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6F5F7562" w14:textId="77777777" w:rsidR="00F24297" w:rsidRDefault="00F24297" w:rsidP="000E09ED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3C27136F" w14:textId="77777777" w:rsidR="00F24297" w:rsidRDefault="00F24297" w:rsidP="000E09ED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</w:t>
      </w:r>
    </w:p>
    <w:p w14:paraId="42215347" w14:textId="77777777" w:rsidR="00F24297" w:rsidRDefault="00F24297" w:rsidP="000E09ED">
      <w:pPr>
        <w:pStyle w:val="code"/>
      </w:pPr>
      <w:r>
        <w:t xml:space="preserve">        &lt;/td&gt;</w:t>
      </w:r>
    </w:p>
    <w:p w14:paraId="1384AF5A" w14:textId="77777777" w:rsidR="00F24297" w:rsidRDefault="00F24297" w:rsidP="000E09ED">
      <w:pPr>
        <w:pStyle w:val="code"/>
      </w:pPr>
      <w:r>
        <w:t xml:space="preserve">    &lt;/tr&gt;</w:t>
      </w:r>
    </w:p>
    <w:p w14:paraId="6447BA07" w14:textId="77777777" w:rsidR="00F24297" w:rsidRDefault="00F24297" w:rsidP="000E09ED">
      <w:pPr>
        <w:pStyle w:val="code"/>
      </w:pPr>
      <w:r>
        <w:t>}</w:t>
      </w:r>
    </w:p>
    <w:p w14:paraId="2EB8906F" w14:textId="77777777" w:rsidR="00F24297" w:rsidRDefault="00F24297" w:rsidP="000E09ED">
      <w:pPr>
        <w:pStyle w:val="code"/>
      </w:pPr>
      <w:r>
        <w:t xml:space="preserve"> </w:t>
      </w:r>
    </w:p>
    <w:p w14:paraId="41A9C15A" w14:textId="7989CFC2" w:rsidR="00F24297" w:rsidRPr="00954934" w:rsidRDefault="00F24297" w:rsidP="000E09ED">
      <w:pPr>
        <w:pStyle w:val="code"/>
      </w:pPr>
      <w:r>
        <w:t>&lt;/table&gt;</w:t>
      </w:r>
    </w:p>
    <w:p w14:paraId="748260B4" w14:textId="77777777" w:rsidR="00954934" w:rsidRPr="00954934" w:rsidRDefault="00954934" w:rsidP="000E09ED">
      <w:proofErr w:type="spellStart"/>
      <w:r w:rsidRPr="00954934">
        <w:t>Như</w:t>
      </w:r>
      <w:proofErr w:type="spellEnd"/>
      <w:r w:rsidRPr="00954934">
        <w:t xml:space="preserve"> vậy, thông qua biến </w:t>
      </w:r>
      <w:proofErr w:type="spellStart"/>
      <w:r w:rsidRPr="00954934">
        <w:t>categoryID</w:t>
      </w:r>
      <w:proofErr w:type="spellEnd"/>
      <w:r w:rsidRPr="00954934">
        <w:t xml:space="preserve"> (</w:t>
      </w:r>
      <w:proofErr w:type="spellStart"/>
      <w:r w:rsidRPr="00954934">
        <w:t>ViewBag</w:t>
      </w:r>
      <w:proofErr w:type="spellEnd"/>
      <w:r w:rsidRPr="00954934">
        <w:t xml:space="preserve">), bạn có thể lấy tất cả </w:t>
      </w:r>
      <w:proofErr w:type="spellStart"/>
      <w:r w:rsidRPr="00954934">
        <w:t>danh</w:t>
      </w:r>
      <w:proofErr w:type="spellEnd"/>
      <w:r w:rsidRPr="00954934">
        <w:t xml:space="preserve"> mục tìm kiếm hiển thị ở </w:t>
      </w:r>
      <w:proofErr w:type="spellStart"/>
      <w:r w:rsidRPr="00954934">
        <w:t>DropDownList</w:t>
      </w:r>
      <w:proofErr w:type="spellEnd"/>
      <w:r w:rsidRPr="00954934">
        <w:t xml:space="preserve">, </w:t>
      </w:r>
      <w:proofErr w:type="spellStart"/>
      <w:r w:rsidRPr="00954934">
        <w:t>sau</w:t>
      </w:r>
      <w:proofErr w:type="spellEnd"/>
      <w:r w:rsidRPr="00954934">
        <w:t xml:space="preserve"> đó người dùng sẽ nhập từ khóa (</w:t>
      </w:r>
      <w:proofErr w:type="spellStart"/>
      <w:r w:rsidRPr="00954934">
        <w:t>SearchString</w:t>
      </w:r>
      <w:proofErr w:type="spellEnd"/>
      <w:r w:rsidRPr="00954934">
        <w:t xml:space="preserve">) và chọn </w:t>
      </w:r>
      <w:proofErr w:type="spellStart"/>
      <w:r w:rsidRPr="00954934">
        <w:t>danh</w:t>
      </w:r>
      <w:proofErr w:type="spellEnd"/>
      <w:r w:rsidRPr="00954934">
        <w:t xml:space="preserve"> mục tìm kiếm. Sau đó, các biến này truyền đến </w:t>
      </w:r>
      <w:proofErr w:type="spellStart"/>
      <w:r w:rsidRPr="00954934">
        <w:t>hàm</w:t>
      </w:r>
      <w:proofErr w:type="spellEnd"/>
      <w:r w:rsidRPr="00954934">
        <w:t xml:space="preserve"> Index của </w:t>
      </w:r>
      <w:proofErr w:type="spellStart"/>
      <w:r w:rsidRPr="00954934">
        <w:t>LinkController.cs</w:t>
      </w:r>
      <w:proofErr w:type="spellEnd"/>
      <w:r w:rsidRPr="00954934">
        <w:t xml:space="preserve"> để lấy dữ liệu truy vấn và trả về View để hiển thị kết quả tìm kiếm được.</w:t>
      </w:r>
    </w:p>
    <w:p w14:paraId="48C4C13E" w14:textId="0232DCC4" w:rsidR="00954934" w:rsidRPr="00954934" w:rsidRDefault="00954934" w:rsidP="00954934">
      <w:pPr>
        <w:spacing w:before="0" w:after="160" w:line="259" w:lineRule="auto"/>
        <w:ind w:firstLine="0"/>
        <w:jc w:val="left"/>
      </w:pPr>
      <w:r w:rsidRPr="00954934">
        <w:drawing>
          <wp:inline distT="0" distB="0" distL="0" distR="0" wp14:anchorId="4E4CD98A" wp14:editId="7F7D3A4F">
            <wp:extent cx="5972175" cy="169989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699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63812" w14:textId="77777777" w:rsidR="00954934" w:rsidRPr="00954934" w:rsidRDefault="00954934" w:rsidP="00954934">
      <w:pPr>
        <w:numPr>
          <w:ilvl w:val="0"/>
          <w:numId w:val="24"/>
        </w:numPr>
        <w:spacing w:before="0" w:after="160" w:line="259" w:lineRule="auto"/>
        <w:jc w:val="left"/>
        <w:rPr>
          <w:b/>
          <w:bCs/>
        </w:rPr>
      </w:pPr>
      <w:r w:rsidRPr="00954934">
        <w:rPr>
          <w:b/>
          <w:bCs/>
        </w:rPr>
        <w:t>Kết luận</w:t>
      </w:r>
    </w:p>
    <w:p w14:paraId="1E11EE7F" w14:textId="77777777" w:rsidR="00954934" w:rsidRPr="00954934" w:rsidRDefault="00954934" w:rsidP="00255020">
      <w:r w:rsidRPr="00954934">
        <w:lastRenderedPageBreak/>
        <w:t xml:space="preserve">Phần 11 là cách tìm kiếm bài bản </w:t>
      </w:r>
      <w:proofErr w:type="spellStart"/>
      <w:r w:rsidRPr="00954934">
        <w:t>hơn</w:t>
      </w:r>
      <w:proofErr w:type="spellEnd"/>
      <w:r w:rsidRPr="00954934">
        <w:t xml:space="preserve"> phần 10 </w:t>
      </w:r>
      <w:proofErr w:type="spellStart"/>
      <w:r w:rsidRPr="00954934">
        <w:t>khi</w:t>
      </w:r>
      <w:proofErr w:type="spellEnd"/>
      <w:r w:rsidRPr="00954934">
        <w:t xml:space="preserve"> mà bạn phải thiết lập database có </w:t>
      </w:r>
      <w:proofErr w:type="spellStart"/>
      <w:r w:rsidRPr="00954934">
        <w:t>sơ</w:t>
      </w:r>
      <w:proofErr w:type="spellEnd"/>
      <w:r w:rsidRPr="00954934">
        <w:t xml:space="preserve"> đồ ràng </w:t>
      </w:r>
      <w:proofErr w:type="spellStart"/>
      <w:r w:rsidRPr="00954934">
        <w:t>buộc</w:t>
      </w:r>
      <w:proofErr w:type="spellEnd"/>
      <w:r w:rsidRPr="00954934">
        <w:t xml:space="preserve"> (</w:t>
      </w:r>
      <w:proofErr w:type="spellStart"/>
      <w:r w:rsidRPr="00954934">
        <w:t>quan</w:t>
      </w:r>
      <w:proofErr w:type="spellEnd"/>
      <w:r w:rsidRPr="00954934">
        <w:t xml:space="preserve"> hệ) </w:t>
      </w:r>
      <w:proofErr w:type="spellStart"/>
      <w:r w:rsidRPr="00954934">
        <w:t>giữa</w:t>
      </w:r>
      <w:proofErr w:type="spellEnd"/>
      <w:r w:rsidRPr="00954934">
        <w:t xml:space="preserve"> các bảng thông qua khóa chính, khóa phụ. Từ đó, bạn có thể </w:t>
      </w:r>
      <w:proofErr w:type="spellStart"/>
      <w:r w:rsidRPr="00954934">
        <w:t>gieo</w:t>
      </w:r>
      <w:proofErr w:type="spellEnd"/>
      <w:r w:rsidRPr="00954934">
        <w:t xml:space="preserve"> </w:t>
      </w:r>
      <w:proofErr w:type="spellStart"/>
      <w:r w:rsidRPr="00954934">
        <w:t>mô</w:t>
      </w:r>
      <w:proofErr w:type="spellEnd"/>
      <w:r w:rsidRPr="00954934">
        <w:t xml:space="preserve"> hình và sử dụng </w:t>
      </w:r>
      <w:r w:rsidRPr="00954934">
        <w:rPr>
          <w:b/>
          <w:bCs/>
        </w:rPr>
        <w:t>phương thức truy vấn Include</w:t>
      </w:r>
      <w:r w:rsidRPr="00954934">
        <w:t xml:space="preserve"> để lấy dữ liệu các bảng </w:t>
      </w:r>
      <w:proofErr w:type="spellStart"/>
      <w:r w:rsidRPr="00954934">
        <w:t>liên</w:t>
      </w:r>
      <w:proofErr w:type="spellEnd"/>
      <w:r w:rsidRPr="00954934">
        <w:t xml:space="preserve"> </w:t>
      </w:r>
      <w:proofErr w:type="spellStart"/>
      <w:r w:rsidRPr="00954934">
        <w:t>quan</w:t>
      </w:r>
      <w:proofErr w:type="spellEnd"/>
      <w:r w:rsidRPr="00954934">
        <w:t xml:space="preserve"> dễ dàng </w:t>
      </w:r>
      <w:proofErr w:type="spellStart"/>
      <w:r w:rsidRPr="00954934">
        <w:t>hơn</w:t>
      </w:r>
      <w:proofErr w:type="spellEnd"/>
      <w:r w:rsidRPr="00954934">
        <w:t xml:space="preserve"> </w:t>
      </w:r>
      <w:proofErr w:type="spellStart"/>
      <w:r w:rsidRPr="00954934">
        <w:t>thay</w:t>
      </w:r>
      <w:proofErr w:type="spellEnd"/>
      <w:r w:rsidRPr="00954934">
        <w:t xml:space="preserve"> vì các </w:t>
      </w:r>
      <w:proofErr w:type="spellStart"/>
      <w:r w:rsidRPr="00954934">
        <w:t>câu</w:t>
      </w:r>
      <w:proofErr w:type="spellEnd"/>
      <w:r w:rsidRPr="00954934">
        <w:t xml:space="preserve"> truy vấn </w:t>
      </w:r>
      <w:proofErr w:type="spellStart"/>
      <w:r w:rsidRPr="00954934">
        <w:t>dài</w:t>
      </w:r>
      <w:proofErr w:type="spellEnd"/>
      <w:r w:rsidRPr="00954934">
        <w:t xml:space="preserve"> </w:t>
      </w:r>
      <w:proofErr w:type="spellStart"/>
      <w:r w:rsidRPr="00954934">
        <w:t>dòng</w:t>
      </w:r>
      <w:proofErr w:type="spellEnd"/>
      <w:r w:rsidRPr="00954934">
        <w:t xml:space="preserve">. </w:t>
      </w:r>
      <w:proofErr w:type="spellStart"/>
      <w:r w:rsidRPr="00954934">
        <w:t>Mời</w:t>
      </w:r>
      <w:proofErr w:type="spellEnd"/>
      <w:r w:rsidRPr="00954934">
        <w:t xml:space="preserve"> bạn tiếp </w:t>
      </w:r>
      <w:proofErr w:type="spellStart"/>
      <w:r w:rsidRPr="00954934">
        <w:t>tục</w:t>
      </w:r>
      <w:proofErr w:type="spellEnd"/>
      <w:r w:rsidRPr="00954934">
        <w:t xml:space="preserve"> theo </w:t>
      </w:r>
      <w:proofErr w:type="spellStart"/>
      <w:r w:rsidRPr="00954934">
        <w:t>dõi</w:t>
      </w:r>
      <w:proofErr w:type="spellEnd"/>
      <w:r w:rsidRPr="00954934">
        <w:t xml:space="preserve"> phần tiếp theo.</w:t>
      </w:r>
    </w:p>
    <w:p w14:paraId="6807D80B" w14:textId="77777777" w:rsidR="00954934" w:rsidRDefault="00954934">
      <w:pPr>
        <w:spacing w:before="0" w:after="160" w:line="259" w:lineRule="auto"/>
        <w:ind w:firstLine="0"/>
        <w:jc w:val="left"/>
      </w:pPr>
    </w:p>
    <w:p w14:paraId="54106BF9" w14:textId="2C05728A" w:rsidR="00954934" w:rsidRDefault="00954934">
      <w:pPr>
        <w:spacing w:before="0" w:after="160" w:line="259" w:lineRule="auto"/>
        <w:ind w:firstLine="0"/>
        <w:jc w:val="left"/>
      </w:pPr>
      <w:r>
        <w:br w:type="page"/>
      </w:r>
    </w:p>
    <w:p w14:paraId="50A3EAEE" w14:textId="5ABB0735" w:rsidR="00945F5C" w:rsidRDefault="00954934">
      <w:r>
        <w:lastRenderedPageBreak/>
        <w:t>[1].</w:t>
      </w:r>
      <w:hyperlink r:id="rId21" w:history="1">
        <w:r w:rsidRPr="00954934">
          <w:rPr>
            <w:rStyle w:val="Hyperlink"/>
          </w:rPr>
          <w:t>DammioMVC1_phan11.rar</w:t>
        </w:r>
      </w:hyperlink>
    </w:p>
    <w:sectPr w:rsidR="00945F5C" w:rsidSect="00A31F77">
      <w:headerReference w:type="default" r:id="rId22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564732" w14:textId="77777777" w:rsidR="0003769D" w:rsidRDefault="0003769D" w:rsidP="00954934">
      <w:pPr>
        <w:spacing w:before="0" w:after="0" w:line="240" w:lineRule="auto"/>
      </w:pPr>
      <w:r>
        <w:separator/>
      </w:r>
    </w:p>
  </w:endnote>
  <w:endnote w:type="continuationSeparator" w:id="0">
    <w:p w14:paraId="015C9510" w14:textId="77777777" w:rsidR="0003769D" w:rsidRDefault="0003769D" w:rsidP="0095493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C68A86" w14:textId="77777777" w:rsidR="0003769D" w:rsidRDefault="0003769D" w:rsidP="00954934">
      <w:pPr>
        <w:spacing w:before="0" w:after="0" w:line="240" w:lineRule="auto"/>
      </w:pPr>
      <w:r>
        <w:separator/>
      </w:r>
    </w:p>
  </w:footnote>
  <w:footnote w:type="continuationSeparator" w:id="0">
    <w:p w14:paraId="0A5AD990" w14:textId="77777777" w:rsidR="0003769D" w:rsidRDefault="0003769D" w:rsidP="0095493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C1EC5" w14:textId="7DBEA717" w:rsidR="00954934" w:rsidRPr="00954934" w:rsidRDefault="00954934" w:rsidP="00954934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F14C6C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TQyMjQyNzIxMDdQ0lEKTi0uzszPAykwrAUAeDK7/CwAAAA="/>
  </w:docVars>
  <w:rsids>
    <w:rsidRoot w:val="00954934"/>
    <w:rsid w:val="0003769D"/>
    <w:rsid w:val="000E09ED"/>
    <w:rsid w:val="00166382"/>
    <w:rsid w:val="00182038"/>
    <w:rsid w:val="00207425"/>
    <w:rsid w:val="002515ED"/>
    <w:rsid w:val="00255020"/>
    <w:rsid w:val="0029151A"/>
    <w:rsid w:val="003074D2"/>
    <w:rsid w:val="00575F90"/>
    <w:rsid w:val="005950FF"/>
    <w:rsid w:val="006E5FC6"/>
    <w:rsid w:val="00731DB3"/>
    <w:rsid w:val="00746793"/>
    <w:rsid w:val="007B6D14"/>
    <w:rsid w:val="00945F5C"/>
    <w:rsid w:val="00954934"/>
    <w:rsid w:val="009B310E"/>
    <w:rsid w:val="00A31F77"/>
    <w:rsid w:val="00C647AA"/>
    <w:rsid w:val="00CC05E1"/>
    <w:rsid w:val="00D50DDF"/>
    <w:rsid w:val="00F24297"/>
    <w:rsid w:val="00F87B8F"/>
    <w:rsid w:val="00FC6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383F5"/>
  <w15:chartTrackingRefBased/>
  <w15:docId w15:val="{E304CD6A-9493-422A-B91F-F06C815E2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038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9549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493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5493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934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95493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934"/>
    <w:rPr>
      <w:rFonts w:ascii="Arial" w:hAnsi="Arial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40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8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770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3739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333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6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423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738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1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020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113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43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443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05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80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39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51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316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612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90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08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3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063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36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8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87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865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976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96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02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57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72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85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06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3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73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894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399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64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4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495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29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672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78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92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000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45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860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22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4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93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792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0505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1039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755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706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622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99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72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745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39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28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91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97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1902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7906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86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6217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461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23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07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82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923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4830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39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879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18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924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86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762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522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6466400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1866096165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CF4141"/>
            <w:bottom w:val="none" w:sz="0" w:space="0" w:color="auto"/>
            <w:right w:val="none" w:sz="0" w:space="0" w:color="auto"/>
          </w:divBdr>
        </w:div>
        <w:div w:id="163710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93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488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9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988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628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97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22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9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226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682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33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41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70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24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24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1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14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82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9158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0054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46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90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440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62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0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798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5406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60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930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16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4268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146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95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32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895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76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9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9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2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7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513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5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4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53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05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03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37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875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75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341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77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4837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47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14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43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71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33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01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84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935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11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23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208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84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36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85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94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861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11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88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290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61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545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64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8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0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36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424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1488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6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86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389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34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89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24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41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974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8870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61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4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33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0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411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5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622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25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45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7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598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8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4662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60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720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613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32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2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38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96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97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40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31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34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6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1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101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298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263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41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622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99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383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21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39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0812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411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52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7936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65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02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941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79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304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84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054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56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71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64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755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4555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67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027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334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06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94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599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629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59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358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33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106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97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97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19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71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82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79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1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8575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1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44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849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609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11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04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90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2286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7976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495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62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34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349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38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5718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119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177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24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98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720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948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485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51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824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86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639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6165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095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54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03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506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57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312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29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00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463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2808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911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531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15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41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56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853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052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42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6181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107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9119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964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21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154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13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13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2682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yperlink" Target="https://www.dammio.com/glossary/ur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dammio.com/wp-content/uploads/2018/10/DammioMVC1_phan11.rar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www.dammio.com/glossary/mvc" TargetMode="External"/><Relationship Id="rId17" Type="http://schemas.openxmlformats.org/officeDocument/2006/relationships/hyperlink" Target="https://www.dammio.com/2018/07/01/asp-net-mvc-phan-7-truy-cap-mo-hinh-du-lieu-tu-controller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www.dammio.com/2018/07/06/asp-net-mvc-phan-10-them-tim-kie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3</Pages>
  <Words>1371</Words>
  <Characters>781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6:33:00Z</dcterms:created>
  <dcterms:modified xsi:type="dcterms:W3CDTF">2021-02-22T06:47:00Z</dcterms:modified>
</cp:coreProperties>
</file>